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04E48" w14:textId="74614D9D" w:rsidR="00000639" w:rsidRDefault="00775974" w:rsidP="00000639">
      <w:pPr>
        <w:pStyle w:val="CPCI1"/>
        <w:rPr>
          <w:highlight w:val="yellow"/>
        </w:rPr>
      </w:pPr>
      <w:r w:rsidRPr="00775974">
        <w:rPr>
          <w:rFonts w:hint="eastAsia"/>
        </w:rPr>
        <w:t>基于</w:t>
      </w:r>
      <w:r w:rsidRPr="00775974">
        <w:t xml:space="preserve">PCA-ANN-MLP算法下的区域数字普惠金融贡献分析研究   </w:t>
      </w:r>
      <w:r w:rsidR="00000639">
        <w:rPr>
          <w:rFonts w:hint="eastAsia"/>
          <w:highlight w:val="yellow"/>
        </w:rPr>
        <w:t>2</w:t>
      </w:r>
      <w:r w:rsidR="00000639">
        <w:rPr>
          <w:highlight w:val="yellow"/>
        </w:rPr>
        <w:t>4max/6MIN</w:t>
      </w:r>
    </w:p>
    <w:p w14:paraId="13819D7F" w14:textId="77777777" w:rsidR="00000639" w:rsidRDefault="00000639" w:rsidP="00192EE8">
      <w:pPr>
        <w:pStyle w:val="CPCI"/>
        <w:rPr>
          <w:highlight w:val="yellow"/>
        </w:rPr>
      </w:pPr>
    </w:p>
    <w:p w14:paraId="698BE4AE" w14:textId="4B2D2D60" w:rsidR="00DB3E8F" w:rsidRDefault="00D74CAA" w:rsidP="00192EE8">
      <w:pPr>
        <w:pStyle w:val="CPCI"/>
        <w:ind w:firstLine="482"/>
      </w:pPr>
      <w:r w:rsidRPr="00BA011A">
        <w:rPr>
          <w:rFonts w:hint="eastAsia"/>
          <w:b/>
          <w:bCs/>
          <w:highlight w:val="yellow"/>
        </w:rPr>
        <w:t>0</w:t>
      </w:r>
      <w:r>
        <w:rPr>
          <w:b/>
          <w:bCs/>
        </w:rPr>
        <w:t>.</w:t>
      </w:r>
      <w:r w:rsidR="00DB3E8F" w:rsidRPr="000D410B">
        <w:rPr>
          <w:b/>
          <w:bCs/>
        </w:rPr>
        <w:t>摘要：</w:t>
      </w:r>
      <w:commentRangeStart w:id="0"/>
      <w:r w:rsidR="00DB3E8F" w:rsidRPr="000D410B">
        <w:t>介绍研究背景，介绍研究背景，介绍研究背景，介绍研究背景，介绍研究背景，介绍研究背景。</w:t>
      </w:r>
      <w:commentRangeEnd w:id="0"/>
      <w:r w:rsidR="003E104E" w:rsidRPr="000D410B">
        <w:rPr>
          <w:rStyle w:val="aa"/>
          <w:rFonts w:cs="Times New Roman"/>
          <w:sz w:val="20"/>
          <w:szCs w:val="20"/>
        </w:rPr>
        <w:commentReference w:id="0"/>
      </w:r>
      <w:r w:rsidR="00DD477E" w:rsidRPr="000D410B">
        <w:t>（方法介绍）</w:t>
      </w:r>
      <w:commentRangeStart w:id="1"/>
      <w:r w:rsidR="00DB3E8F" w:rsidRPr="000D410B">
        <w:t>介绍本文研究思路，介绍本文研究思路，介绍本文研究思路，介绍本文研究思路，介绍本文研究思路，介绍本文研究思路，介绍本文研究思路，介绍本文研究思路，介绍本文研究思路，介绍本文研究思路，介绍本文研究思路。</w:t>
      </w:r>
      <w:commentRangeEnd w:id="1"/>
      <w:r w:rsidR="003E104E" w:rsidRPr="000D410B">
        <w:rPr>
          <w:rStyle w:val="aa"/>
          <w:rFonts w:cs="Times New Roman"/>
          <w:sz w:val="20"/>
          <w:szCs w:val="20"/>
        </w:rPr>
        <w:commentReference w:id="1"/>
      </w:r>
      <w:r w:rsidR="007F7609">
        <w:rPr>
          <w:rFonts w:hint="eastAsia"/>
        </w:rPr>
        <w:t>研究结果：</w:t>
      </w:r>
      <w:r w:rsidR="007F7609">
        <w:t>50+</w:t>
      </w:r>
    </w:p>
    <w:p w14:paraId="1F32865B" w14:textId="701E04D0" w:rsidR="007F7609" w:rsidRPr="007F7609" w:rsidRDefault="007F7609" w:rsidP="00192EE8">
      <w:pPr>
        <w:pStyle w:val="CPCI"/>
      </w:pPr>
      <w:r>
        <w:t>50</w:t>
      </w:r>
      <w:r>
        <w:t>字的研究意义。</w:t>
      </w:r>
      <w:r>
        <w:rPr>
          <w:rFonts w:hint="eastAsia"/>
        </w:rPr>
        <w:t>2</w:t>
      </w:r>
      <w:r>
        <w:t>00-250</w:t>
      </w:r>
    </w:p>
    <w:p w14:paraId="1BC2652F" w14:textId="10E9C3B2" w:rsidR="00DB3E8F" w:rsidRPr="000D410B" w:rsidRDefault="00DB3E8F" w:rsidP="00192EE8">
      <w:pPr>
        <w:pStyle w:val="CPCI"/>
        <w:ind w:firstLine="482"/>
      </w:pPr>
      <w:commentRangeStart w:id="2"/>
      <w:r w:rsidRPr="000D410B">
        <w:rPr>
          <w:b/>
          <w:bCs/>
        </w:rPr>
        <w:t>关键词</w:t>
      </w:r>
      <w:commentRangeEnd w:id="2"/>
      <w:r w:rsidR="003E104E" w:rsidRPr="000D410B">
        <w:rPr>
          <w:rStyle w:val="aa"/>
          <w:rFonts w:cs="Times New Roman"/>
          <w:b/>
          <w:bCs/>
          <w:sz w:val="20"/>
          <w:szCs w:val="20"/>
        </w:rPr>
        <w:commentReference w:id="2"/>
      </w:r>
      <w:r w:rsidRPr="000D410B">
        <w:rPr>
          <w:b/>
          <w:bCs/>
        </w:rPr>
        <w:t>：</w:t>
      </w:r>
      <w:r w:rsidRPr="000D410B">
        <w:t>研究模型；研究方向；研究方向；</w:t>
      </w:r>
      <w:r w:rsidR="00756821" w:rsidRPr="000D410B">
        <w:t xml:space="preserve"> </w:t>
      </w:r>
      <w:r w:rsidR="00C31279" w:rsidRPr="000D410B">
        <w:t>对象</w:t>
      </w:r>
      <w:r w:rsidR="00A77850" w:rsidRPr="000D410B">
        <w:t>；</w:t>
      </w:r>
      <w:r w:rsidR="00EF2809" w:rsidRPr="000D410B">
        <w:t xml:space="preserve"> </w:t>
      </w:r>
    </w:p>
    <w:p w14:paraId="48C25236" w14:textId="4AAB998C" w:rsidR="003E104E" w:rsidRPr="000D410B" w:rsidRDefault="003E104E" w:rsidP="00E9606F">
      <w:pPr>
        <w:pStyle w:val="CPCI3"/>
      </w:pPr>
      <w:r w:rsidRPr="000D410B">
        <w:t>1.</w:t>
      </w:r>
      <w:r w:rsidRPr="000D410B">
        <w:t>引言</w:t>
      </w:r>
      <w:r w:rsidR="00D61346" w:rsidRPr="000D410B">
        <w:t xml:space="preserve"> </w:t>
      </w:r>
      <w:r w:rsidR="00740F73" w:rsidRPr="00AC2B94">
        <w:rPr>
          <w:highlight w:val="yellow"/>
        </w:rPr>
        <w:t>800-100</w:t>
      </w:r>
      <w:r w:rsidR="000B2A45" w:rsidRPr="00AC2B94">
        <w:rPr>
          <w:highlight w:val="yellow"/>
        </w:rPr>
        <w:t>0</w:t>
      </w:r>
      <w:r w:rsidR="00E8442C" w:rsidRPr="00AC2B94">
        <w:rPr>
          <w:rFonts w:hint="eastAsia"/>
          <w:highlight w:val="yellow"/>
        </w:rPr>
        <w:t>；</w:t>
      </w:r>
      <w:r w:rsidR="00E8442C">
        <w:rPr>
          <w:rFonts w:hint="eastAsia"/>
        </w:rPr>
        <w:t>1</w:t>
      </w:r>
      <w:r w:rsidR="00E8442C">
        <w:t>500-2000</w:t>
      </w:r>
      <w:r w:rsidR="00AC255F">
        <w:rPr>
          <w:rFonts w:hint="eastAsia"/>
        </w:rPr>
        <w:t>（）</w:t>
      </w:r>
    </w:p>
    <w:p w14:paraId="1947D40F" w14:textId="342E5E9C" w:rsidR="003E104E" w:rsidRPr="000D410B" w:rsidRDefault="003E104E" w:rsidP="00192EE8">
      <w:pPr>
        <w:pStyle w:val="CPCI"/>
      </w:pPr>
      <w:commentRangeStart w:id="3"/>
      <w:r w:rsidRPr="000D410B">
        <w:t>研究背景，研究背景，研究背景，研究背景，研究背景，研究背景，研究背景，研究背景，研究</w:t>
      </w:r>
      <w:proofErr w:type="gramStart"/>
      <w:r w:rsidRPr="000D410B">
        <w:t>背</w:t>
      </w:r>
      <w:r w:rsidR="00EE61EC" w:rsidRPr="000D410B">
        <w:t>研究</w:t>
      </w:r>
      <w:proofErr w:type="gramEnd"/>
      <w:r w:rsidR="00EE61EC" w:rsidRPr="000D410B">
        <w:t>背景，研究背景，研究背景，研究背景，研究背景</w:t>
      </w:r>
      <w:proofErr w:type="gramStart"/>
      <w:r w:rsidRPr="000D410B">
        <w:t>景</w:t>
      </w:r>
      <w:proofErr w:type="gramEnd"/>
      <w:r w:rsidRPr="000D410B">
        <w:t>，研究背景，研究背景，研究背景，研究背景</w:t>
      </w:r>
      <w:r w:rsidR="00A85628" w:rsidRPr="000D410B">
        <w:t>，研究背景，研究背景</w:t>
      </w:r>
      <w:r w:rsidRPr="000D410B">
        <w:t>，</w:t>
      </w:r>
      <w:r w:rsidRPr="000D410B">
        <w:t>100</w:t>
      </w:r>
      <w:r w:rsidR="001D75D5">
        <w:t>-150</w:t>
      </w:r>
      <w:r w:rsidRPr="000D410B">
        <w:t>字左右。</w:t>
      </w:r>
      <w:commentRangeEnd w:id="3"/>
      <w:r w:rsidR="00A85628" w:rsidRPr="000D410B">
        <w:rPr>
          <w:rStyle w:val="aa"/>
          <w:rFonts w:cs="Times New Roman"/>
          <w:sz w:val="20"/>
          <w:szCs w:val="20"/>
        </w:rPr>
        <w:commentReference w:id="3"/>
      </w:r>
      <w:commentRangeStart w:id="4"/>
      <w:r w:rsidR="00A85628" w:rsidRPr="00EE61EC">
        <w:rPr>
          <w:b/>
          <w:bCs/>
        </w:rPr>
        <w:t>目前在这个方面的研究不在少数。</w:t>
      </w:r>
      <w:commentRangeEnd w:id="4"/>
      <w:r w:rsidR="00A85628" w:rsidRPr="00EE61EC">
        <w:rPr>
          <w:rStyle w:val="aa"/>
          <w:rFonts w:cs="Times New Roman"/>
          <w:b/>
          <w:bCs/>
          <w:sz w:val="20"/>
          <w:szCs w:val="20"/>
        </w:rPr>
        <w:commentReference w:id="4"/>
      </w:r>
      <w:r w:rsidR="00A77850" w:rsidRPr="000D410B">
        <w:t>100-150</w:t>
      </w:r>
      <w:r w:rsidR="00A77850" w:rsidRPr="000D410B">
        <w:t>（研究环境</w:t>
      </w:r>
      <w:r w:rsidR="00A77850" w:rsidRPr="000D410B">
        <w:t xml:space="preserve"> </w:t>
      </w:r>
      <w:r w:rsidR="00A77850" w:rsidRPr="000D410B">
        <w:t>为什么要求，研究</w:t>
      </w:r>
      <w:r w:rsidR="00740F73" w:rsidRPr="000D410B">
        <w:rPr>
          <w:rFonts w:hint="eastAsia"/>
        </w:rPr>
        <w:t>有</w:t>
      </w:r>
      <w:r w:rsidR="00A77850" w:rsidRPr="000D410B">
        <w:t>什么意义）</w:t>
      </w:r>
    </w:p>
    <w:p w14:paraId="45EF9887" w14:textId="36B4D49C" w:rsidR="00FF7375" w:rsidRPr="000D410B" w:rsidRDefault="00A85628" w:rsidP="00192EE8">
      <w:pPr>
        <w:pStyle w:val="CPCI"/>
      </w:pPr>
      <w:commentRangeStart w:id="5"/>
      <w:r w:rsidRPr="000D410B">
        <w:t>以前研究内容，以前研究内容，</w:t>
      </w:r>
      <w:commentRangeEnd w:id="5"/>
      <w:r w:rsidRPr="000D410B">
        <w:rPr>
          <w:rStyle w:val="aa"/>
          <w:rFonts w:cs="Times New Roman"/>
          <w:sz w:val="20"/>
          <w:szCs w:val="20"/>
        </w:rPr>
        <w:commentReference w:id="5"/>
      </w:r>
      <w:r w:rsidRPr="000D410B">
        <w:t>以前研究内容，以前研究内容，以前研究内容，以前研究内容，以前研究内容，</w:t>
      </w:r>
      <w:r w:rsidR="00970CA3" w:rsidRPr="000D410B">
        <w:t>张三</w:t>
      </w:r>
      <w:r w:rsidR="00970CA3" w:rsidRPr="000D410B">
        <w:t>[1]</w:t>
      </w:r>
      <w:r w:rsidRPr="000D410B">
        <w:t>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。</w:t>
      </w:r>
      <w:r w:rsidR="00DB7D28" w:rsidRPr="000D410B">
        <w:t>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。以前研究内容，以前研究内容，以前研究内容，以前研究内容，以前研究内容，以前研究内容，以前研究内容，以前研究内容，以前研究内容，以前研究内容，以前研究内容，以前研究内容，以前研究内容，以前研究内容。</w:t>
      </w:r>
      <w:r w:rsidR="00627B79">
        <w:t>5-8</w:t>
      </w:r>
      <w:r w:rsidR="001108C7">
        <w:rPr>
          <w:rFonts w:hint="eastAsia"/>
        </w:rPr>
        <w:t>（</w:t>
      </w:r>
      <w:r w:rsidR="00E45476">
        <w:rPr>
          <w:rFonts w:hint="eastAsia"/>
        </w:rPr>
        <w:t>1</w:t>
      </w:r>
      <w:r w:rsidR="00E45476">
        <w:t>00</w:t>
      </w:r>
      <w:r w:rsidR="00E45476">
        <w:rPr>
          <w:rFonts w:hint="eastAsia"/>
        </w:rPr>
        <w:t>，</w:t>
      </w:r>
      <w:r w:rsidR="001108C7">
        <w:rPr>
          <w:rFonts w:hint="eastAsia"/>
        </w:rPr>
        <w:t>某人</w:t>
      </w:r>
      <w:r w:rsidR="001108C7">
        <w:rPr>
          <w:rFonts w:hint="eastAsia"/>
        </w:rPr>
        <w:t>+</w:t>
      </w:r>
      <w:r w:rsidR="001108C7">
        <w:rPr>
          <w:rFonts w:hint="eastAsia"/>
        </w:rPr>
        <w:t>某方法</w:t>
      </w:r>
      <w:r w:rsidR="001108C7">
        <w:rPr>
          <w:rFonts w:hint="eastAsia"/>
        </w:rPr>
        <w:t>+</w:t>
      </w:r>
      <w:r w:rsidR="001108C7">
        <w:rPr>
          <w:rFonts w:hint="eastAsia"/>
        </w:rPr>
        <w:t>某对象</w:t>
      </w:r>
      <w:r w:rsidR="001108C7">
        <w:rPr>
          <w:rFonts w:hint="eastAsia"/>
        </w:rPr>
        <w:t>+</w:t>
      </w:r>
      <w:r w:rsidR="001108C7">
        <w:rPr>
          <w:rFonts w:hint="eastAsia"/>
        </w:rPr>
        <w:t>某结果）</w:t>
      </w:r>
      <w:r w:rsidR="00AC255F" w:rsidRPr="00AC255F">
        <w:rPr>
          <w:rFonts w:hint="eastAsia"/>
          <w:highlight w:val="yellow"/>
        </w:rPr>
        <w:t>文献综述</w:t>
      </w:r>
    </w:p>
    <w:p w14:paraId="3A98B114" w14:textId="71F05CD6" w:rsidR="00AE706F" w:rsidRDefault="00A85628" w:rsidP="00192EE8">
      <w:pPr>
        <w:pStyle w:val="CPCI"/>
        <w:ind w:firstLine="482"/>
      </w:pPr>
      <w:commentRangeStart w:id="6"/>
      <w:r w:rsidRPr="000B6DE1">
        <w:rPr>
          <w:b/>
          <w:bCs/>
        </w:rPr>
        <w:t>研究漏洞，研究漏洞，研究漏洞，研究漏洞，研究漏洞，研究漏洞，研究漏洞，研究漏洞。</w:t>
      </w:r>
      <w:commentRangeEnd w:id="6"/>
      <w:r w:rsidRPr="000B6DE1">
        <w:rPr>
          <w:rStyle w:val="aa"/>
          <w:rFonts w:cs="Times New Roman"/>
          <w:b/>
          <w:bCs/>
          <w:sz w:val="20"/>
          <w:szCs w:val="20"/>
        </w:rPr>
        <w:commentReference w:id="6"/>
      </w:r>
      <w:commentRangeStart w:id="7"/>
      <w:r w:rsidRPr="000D410B">
        <w:t>提出本文研究新意，讲述本文研究内容和步骤，讲述本文研究内容和步骤，讲述本文研究内容和步骤，讲述本文研究内容和步骤，讲述本文研究内容和步骤，讲述本文研究内容和步骤，讲述本文研究内容和步骤，讲述本文研究内容和步骤。</w:t>
      </w:r>
      <w:commentRangeEnd w:id="7"/>
      <w:r w:rsidRPr="000D410B">
        <w:rPr>
          <w:rStyle w:val="aa"/>
          <w:rFonts w:cs="Times New Roman"/>
          <w:sz w:val="20"/>
          <w:szCs w:val="20"/>
        </w:rPr>
        <w:commentReference w:id="7"/>
      </w:r>
      <w:r w:rsidR="00054F63" w:rsidRPr="000D410B">
        <w:rPr>
          <w:rFonts w:hint="eastAsia"/>
        </w:rPr>
        <w:t>本文的边际贡献。</w:t>
      </w:r>
      <w:r w:rsidR="00DB7D28" w:rsidRPr="000D410B">
        <w:rPr>
          <w:rFonts w:hint="eastAsia"/>
        </w:rPr>
        <w:t>文的边际贡献。文的边际贡献。文的边际贡献。文的边际贡献。文的边际贡献。文的边际贡献。</w:t>
      </w:r>
      <w:r w:rsidR="00054F63" w:rsidRPr="000D410B">
        <w:rPr>
          <w:rFonts w:hint="eastAsia"/>
        </w:rPr>
        <w:t>5</w:t>
      </w:r>
      <w:r w:rsidR="00054F63" w:rsidRPr="000D410B">
        <w:t>0</w:t>
      </w:r>
      <w:r w:rsidR="00791DFC">
        <w:rPr>
          <w:rFonts w:hint="eastAsia"/>
        </w:rPr>
        <w:t>，</w:t>
      </w:r>
      <w:r w:rsidR="00791DFC">
        <w:rPr>
          <w:rFonts w:hint="eastAsia"/>
        </w:rPr>
        <w:t>2</w:t>
      </w:r>
      <w:r w:rsidR="00791DFC">
        <w:t>00</w:t>
      </w:r>
    </w:p>
    <w:p w14:paraId="53566776" w14:textId="57BAF5F4" w:rsidR="00000639" w:rsidRDefault="00000639" w:rsidP="00C46388">
      <w:pPr>
        <w:pStyle w:val="CPCI3"/>
      </w:pPr>
      <w:r>
        <w:rPr>
          <w:rFonts w:hint="eastAsia"/>
        </w:rPr>
        <w:t>2</w:t>
      </w:r>
      <w:r>
        <w:t>.</w:t>
      </w:r>
      <w:r w:rsidR="00775974" w:rsidRPr="00775974">
        <w:t xml:space="preserve"> </w:t>
      </w:r>
      <w:r w:rsidR="00775974">
        <w:rPr>
          <w:rFonts w:hint="eastAsia"/>
        </w:rPr>
        <w:t>模型指标构建</w:t>
      </w:r>
    </w:p>
    <w:p w14:paraId="05B67CA5" w14:textId="1B67CB3C" w:rsidR="00775974" w:rsidRDefault="00775974" w:rsidP="00C46388">
      <w:pPr>
        <w:pStyle w:val="CPCI3"/>
      </w:pPr>
      <w:r>
        <w:rPr>
          <w:rFonts w:hint="eastAsia"/>
        </w:rPr>
        <w:t>2</w:t>
      </w:r>
      <w:r>
        <w:t>.1</w:t>
      </w:r>
      <w:r>
        <w:rPr>
          <w:rFonts w:hint="eastAsia"/>
        </w:rPr>
        <w:t>因变量</w:t>
      </w:r>
      <w:r>
        <w:rPr>
          <w:rFonts w:hint="eastAsia"/>
        </w:rPr>
        <w:t>(</w:t>
      </w:r>
      <w:r>
        <w:rPr>
          <w:rFonts w:hint="eastAsia"/>
        </w:rPr>
        <w:t>数字普惠金融</w:t>
      </w:r>
      <w:r>
        <w:rPr>
          <w:rFonts w:hint="eastAsia"/>
        </w:rPr>
        <w:t>)</w:t>
      </w:r>
    </w:p>
    <w:p w14:paraId="2D399F9A" w14:textId="351D362F" w:rsidR="00E9669A" w:rsidRDefault="00E9669A" w:rsidP="00E9669A">
      <w:pPr>
        <w:pStyle w:val="CPCI"/>
        <w:rPr>
          <w:rFonts w:hint="eastAsia"/>
        </w:rPr>
      </w:pPr>
      <w:r>
        <w:t>300</w:t>
      </w:r>
      <w:r>
        <w:rPr>
          <w:rFonts w:hint="eastAsia"/>
        </w:rPr>
        <w:t>：数字普</w:t>
      </w:r>
      <w:r w:rsidRPr="00E9669A">
        <w:rPr>
          <w:rFonts w:hint="eastAsia"/>
          <w:highlight w:val="green"/>
        </w:rPr>
        <w:t>惠金融，是什么（概念，定义），</w:t>
      </w:r>
      <w:r>
        <w:rPr>
          <w:rFonts w:hint="eastAsia"/>
        </w:rPr>
        <w:t>有什么作用，</w:t>
      </w:r>
      <w:r w:rsidRPr="00E9669A">
        <w:rPr>
          <w:rFonts w:hint="eastAsia"/>
          <w:highlight w:val="yellow"/>
        </w:rPr>
        <w:t>目前学术研究前景</w:t>
      </w:r>
      <w:r>
        <w:rPr>
          <w:rFonts w:hint="eastAsia"/>
        </w:rPr>
        <w:t>，目前有哪些机构发布（北大数字普惠金融机构）。因此，本文选取</w:t>
      </w:r>
      <w:r>
        <w:rPr>
          <w:rFonts w:hint="eastAsia"/>
        </w:rPr>
        <w:t>xxx</w:t>
      </w:r>
      <w:r>
        <w:rPr>
          <w:rFonts w:hint="eastAsia"/>
        </w:rPr>
        <w:t>机构所发布的</w:t>
      </w:r>
      <w:r>
        <w:rPr>
          <w:rFonts w:hint="eastAsia"/>
        </w:rPr>
        <w:t>xxx</w:t>
      </w:r>
      <w:r>
        <w:rPr>
          <w:rFonts w:hint="eastAsia"/>
        </w:rPr>
        <w:t>作为本次因变量指标（</w:t>
      </w:r>
      <w:r>
        <w:rPr>
          <w:rFonts w:hint="eastAsia"/>
        </w:rPr>
        <w:t>Y</w:t>
      </w:r>
      <w:r>
        <w:rPr>
          <w:rFonts w:hint="eastAsia"/>
        </w:rPr>
        <w:t>）。</w:t>
      </w:r>
    </w:p>
    <w:p w14:paraId="475F1F4A" w14:textId="6F729CA1" w:rsidR="00775974" w:rsidRDefault="00775974" w:rsidP="00C46388">
      <w:pPr>
        <w:pStyle w:val="CPCI3"/>
      </w:pPr>
      <w:r>
        <w:rPr>
          <w:rFonts w:hint="eastAsia"/>
        </w:rPr>
        <w:t>2</w:t>
      </w:r>
      <w:r>
        <w:t>.2</w:t>
      </w:r>
      <w:r>
        <w:rPr>
          <w:rFonts w:hint="eastAsia"/>
        </w:rPr>
        <w:t>自变量（影响数字普惠金融指标）</w:t>
      </w:r>
      <w:r w:rsidR="00E9669A" w:rsidRPr="00E9669A">
        <w:rPr>
          <w:highlight w:val="green"/>
        </w:rPr>
        <w:t>4-6</w:t>
      </w:r>
      <w:proofErr w:type="gramStart"/>
      <w:r w:rsidR="00E9669A" w:rsidRPr="00E9669A">
        <w:rPr>
          <w:rFonts w:hint="eastAsia"/>
          <w:highlight w:val="green"/>
        </w:rPr>
        <w:t>二</w:t>
      </w:r>
      <w:proofErr w:type="gramEnd"/>
      <w:r w:rsidR="00E9669A" w:rsidRPr="00E9669A">
        <w:rPr>
          <w:rFonts w:hint="eastAsia"/>
          <w:highlight w:val="green"/>
        </w:rPr>
        <w:t>级指标，</w:t>
      </w:r>
      <w:r w:rsidR="00E9669A" w:rsidRPr="00E9669A">
        <w:rPr>
          <w:rFonts w:hint="eastAsia"/>
          <w:highlight w:val="green"/>
        </w:rPr>
        <w:t>2</w:t>
      </w:r>
      <w:r w:rsidR="00E9669A" w:rsidRPr="00E9669A">
        <w:rPr>
          <w:highlight w:val="green"/>
        </w:rPr>
        <w:t>5</w:t>
      </w:r>
      <w:r w:rsidR="00E9669A" w:rsidRPr="00E9669A">
        <w:rPr>
          <w:rFonts w:hint="eastAsia"/>
          <w:highlight w:val="green"/>
        </w:rPr>
        <w:t>左右三级指标。</w:t>
      </w:r>
    </w:p>
    <w:p w14:paraId="3D307FB0" w14:textId="584E9CA2" w:rsidR="00E9669A" w:rsidRDefault="00E9669A" w:rsidP="00C46388">
      <w:pPr>
        <w:pStyle w:val="CPCI3"/>
      </w:pPr>
      <w:r>
        <w:rPr>
          <w:rFonts w:hint="eastAsia"/>
        </w:rPr>
        <w:t>2</w:t>
      </w:r>
      <w:r>
        <w:t xml:space="preserve">.2.1 </w:t>
      </w:r>
      <w:r>
        <w:rPr>
          <w:rFonts w:hint="eastAsia"/>
        </w:rPr>
        <w:t>宏观经济</w:t>
      </w:r>
      <w:r>
        <w:rPr>
          <w:rFonts w:hint="eastAsia"/>
        </w:rPr>
        <w:t>(</w:t>
      </w:r>
      <w:r>
        <w:rPr>
          <w:rFonts w:hint="eastAsia"/>
        </w:rPr>
        <w:t>二级指标（</w:t>
      </w:r>
      <w:r>
        <w:rPr>
          <w:rFonts w:hint="eastAsia"/>
        </w:rPr>
        <w:t>G</w:t>
      </w:r>
      <w:r>
        <w:t>DP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PI</w:t>
      </w:r>
      <w:r>
        <w:rPr>
          <w:rFonts w:hint="eastAsia"/>
        </w:rPr>
        <w:t>，三级指标）</w:t>
      </w:r>
    </w:p>
    <w:p w14:paraId="74AE7605" w14:textId="7B62021F" w:rsidR="00E9669A" w:rsidRDefault="00E9669A" w:rsidP="00E9669A">
      <w:pPr>
        <w:pStyle w:val="CPCI"/>
        <w:rPr>
          <w:rFonts w:hint="eastAsia"/>
        </w:rPr>
      </w:pPr>
      <w:r>
        <w:rPr>
          <w:rFonts w:hint="eastAsia"/>
        </w:rPr>
        <w:t>2</w:t>
      </w:r>
      <w:r>
        <w:t>00-250</w:t>
      </w:r>
      <w:r>
        <w:rPr>
          <w:rFonts w:hint="eastAsia"/>
        </w:rPr>
        <w:t>，宏观经济是什么，其是如何对数字普惠金融产生影响的，其下属指标有哪些因素可能也会对数字普惠金融影响，是如何影响（影响逻辑是怎么样的）。综上所述，本文在宏观</w:t>
      </w:r>
      <w:r>
        <w:rPr>
          <w:rFonts w:hint="eastAsia"/>
        </w:rPr>
        <w:lastRenderedPageBreak/>
        <w:t>经济维度选取了：</w:t>
      </w:r>
      <w:r>
        <w:rPr>
          <w:rFonts w:hint="eastAsia"/>
        </w:rPr>
        <w:t>G</w:t>
      </w:r>
      <w:r>
        <w:t>DP(</w:t>
      </w:r>
      <w:r>
        <w:rPr>
          <w:rFonts w:hint="eastAsia"/>
        </w:rPr>
        <w:t>X</w:t>
      </w:r>
      <w:r>
        <w:t>11)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PI(X12).</w:t>
      </w:r>
    </w:p>
    <w:p w14:paraId="1F2DFC27" w14:textId="3149AB41" w:rsidR="00E9669A" w:rsidRDefault="00E9669A" w:rsidP="00C46388">
      <w:pPr>
        <w:pStyle w:val="CPCI3"/>
      </w:pPr>
      <w:r>
        <w:rPr>
          <w:rFonts w:hint="eastAsia"/>
        </w:rPr>
        <w:t>2</w:t>
      </w:r>
      <w:r>
        <w:t xml:space="preserve">.2.2 </w:t>
      </w:r>
      <w:r>
        <w:rPr>
          <w:rFonts w:hint="eastAsia"/>
        </w:rPr>
        <w:t>中观（</w:t>
      </w:r>
      <w:r>
        <w:rPr>
          <w:rFonts w:hint="eastAsia"/>
        </w:rPr>
        <w:t>xxx</w:t>
      </w:r>
      <w:r>
        <w:rPr>
          <w:rFonts w:hint="eastAsia"/>
        </w:rPr>
        <w:t>）</w:t>
      </w:r>
    </w:p>
    <w:p w14:paraId="14FB786C" w14:textId="196E8846" w:rsidR="00E9669A" w:rsidRDefault="00E9669A" w:rsidP="00E9669A">
      <w:pPr>
        <w:pStyle w:val="CPCI"/>
        <w:rPr>
          <w:rFonts w:hint="eastAsia"/>
        </w:rPr>
      </w:pPr>
      <w:r>
        <w:rPr>
          <w:rFonts w:hint="eastAsia"/>
        </w:rPr>
        <w:t>2</w:t>
      </w:r>
      <w:r>
        <w:t>00-250</w:t>
      </w:r>
      <w:r>
        <w:rPr>
          <w:rFonts w:hint="eastAsia"/>
        </w:rPr>
        <w:t>，宏观经济是什么，其是如何对数字普惠金融产生影响的，其下属指标有哪些因素可能也会对数字普惠金融影响，是如何影响（影响逻辑是怎么样的）。综上所述，本文在宏观经济维度选取了：</w:t>
      </w:r>
      <w:r>
        <w:rPr>
          <w:rFonts w:hint="eastAsia"/>
        </w:rPr>
        <w:t>G</w:t>
      </w:r>
      <w:r>
        <w:t>DP(</w:t>
      </w:r>
      <w:r>
        <w:rPr>
          <w:rFonts w:hint="eastAsia"/>
        </w:rPr>
        <w:t>X</w:t>
      </w:r>
      <w:r>
        <w:t>2</w:t>
      </w:r>
      <w:r>
        <w:t>1)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PI(X</w:t>
      </w:r>
      <w:r>
        <w:t>2</w:t>
      </w:r>
      <w:r>
        <w:t>2).</w:t>
      </w:r>
    </w:p>
    <w:p w14:paraId="1CFF5C08" w14:textId="04D498BE" w:rsidR="00E9669A" w:rsidRDefault="00E9669A" w:rsidP="00C46388">
      <w:pPr>
        <w:pStyle w:val="CPCI3"/>
      </w:pPr>
      <w:r>
        <w:rPr>
          <w:rFonts w:hint="eastAsia"/>
        </w:rPr>
        <w:t>2</w:t>
      </w:r>
      <w:r>
        <w:t>.2.N</w:t>
      </w:r>
    </w:p>
    <w:p w14:paraId="6EE402D4" w14:textId="77777777" w:rsidR="00E9669A" w:rsidRDefault="00E9669A" w:rsidP="00C46388">
      <w:pPr>
        <w:pStyle w:val="CPCI3"/>
      </w:pPr>
    </w:p>
    <w:p w14:paraId="3A2A2885" w14:textId="34EF4F7D" w:rsidR="00141A26" w:rsidRDefault="00141A26" w:rsidP="00C46388">
      <w:pPr>
        <w:pStyle w:val="CPCI3"/>
      </w:pPr>
      <w:r>
        <w:rPr>
          <w:rFonts w:hint="eastAsia"/>
        </w:rPr>
        <w:t>综上所述，本文所构建的指标体系表格见表</w:t>
      </w:r>
      <w:r>
        <w:rPr>
          <w:rFonts w:hint="eastAsia"/>
        </w:rPr>
        <w:t>1</w:t>
      </w:r>
      <w:r>
        <w:rPr>
          <w:rFonts w:hint="eastAsia"/>
        </w:rPr>
        <w:t>所示：</w:t>
      </w:r>
    </w:p>
    <w:p w14:paraId="6646227C" w14:textId="1FC8526E" w:rsidR="00141A26" w:rsidRDefault="00141A26" w:rsidP="00141A26">
      <w:pPr>
        <w:pStyle w:val="CPCI7"/>
        <w:rPr>
          <w:rFonts w:hint="eastAsia"/>
        </w:rPr>
      </w:pPr>
      <w:r>
        <w:rPr>
          <w:rFonts w:hint="eastAsia"/>
        </w:rPr>
        <w:t>T</w:t>
      </w:r>
      <w:r>
        <w:t>ABLE1 XX</w:t>
      </w:r>
      <w:r>
        <w:rPr>
          <w:rFonts w:hint="eastAsia"/>
        </w:rPr>
        <w:t>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141A26" w14:paraId="4AC67E5D" w14:textId="77777777" w:rsidTr="00141A26">
        <w:tc>
          <w:tcPr>
            <w:tcW w:w="2434" w:type="dxa"/>
          </w:tcPr>
          <w:p w14:paraId="4DAE3C2D" w14:textId="2CD4E483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二级指标</w:t>
            </w:r>
          </w:p>
        </w:tc>
        <w:tc>
          <w:tcPr>
            <w:tcW w:w="2434" w:type="dxa"/>
          </w:tcPr>
          <w:p w14:paraId="3047751F" w14:textId="7E4F4276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三级指标</w:t>
            </w:r>
          </w:p>
        </w:tc>
        <w:tc>
          <w:tcPr>
            <w:tcW w:w="2434" w:type="dxa"/>
          </w:tcPr>
          <w:p w14:paraId="4064F9E2" w14:textId="733A913A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指标代号</w:t>
            </w:r>
          </w:p>
        </w:tc>
        <w:tc>
          <w:tcPr>
            <w:tcW w:w="2434" w:type="dxa"/>
          </w:tcPr>
          <w:p w14:paraId="7CD321D9" w14:textId="7A6D46D6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U</w:t>
            </w:r>
            <w:r>
              <w:t>NIT</w:t>
            </w:r>
          </w:p>
        </w:tc>
      </w:tr>
      <w:tr w:rsidR="00141A26" w14:paraId="3B6DD3A9" w14:textId="77777777" w:rsidTr="00141A26">
        <w:tc>
          <w:tcPr>
            <w:tcW w:w="2434" w:type="dxa"/>
          </w:tcPr>
          <w:p w14:paraId="3BEA8B6E" w14:textId="1D640A11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宏观经济</w:t>
            </w:r>
          </w:p>
        </w:tc>
        <w:tc>
          <w:tcPr>
            <w:tcW w:w="2434" w:type="dxa"/>
          </w:tcPr>
          <w:p w14:paraId="2FF3C60A" w14:textId="5C287717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>DP</w:t>
            </w:r>
          </w:p>
        </w:tc>
        <w:tc>
          <w:tcPr>
            <w:tcW w:w="2434" w:type="dxa"/>
          </w:tcPr>
          <w:p w14:paraId="3601479F" w14:textId="00F40145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X</w:t>
            </w:r>
            <w:r>
              <w:t>11</w:t>
            </w:r>
          </w:p>
        </w:tc>
        <w:tc>
          <w:tcPr>
            <w:tcW w:w="2434" w:type="dxa"/>
          </w:tcPr>
          <w:p w14:paraId="6A257E5E" w14:textId="2BE16D77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元</w:t>
            </w:r>
          </w:p>
        </w:tc>
      </w:tr>
      <w:tr w:rsidR="00141A26" w14:paraId="4EFF2511" w14:textId="77777777" w:rsidTr="00141A26">
        <w:tc>
          <w:tcPr>
            <w:tcW w:w="2434" w:type="dxa"/>
          </w:tcPr>
          <w:p w14:paraId="7F5DC95E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2434" w:type="dxa"/>
          </w:tcPr>
          <w:p w14:paraId="4C030638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2434" w:type="dxa"/>
          </w:tcPr>
          <w:p w14:paraId="2B1281EA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2434" w:type="dxa"/>
          </w:tcPr>
          <w:p w14:paraId="000EB33F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</w:tr>
      <w:tr w:rsidR="00141A26" w14:paraId="105876DE" w14:textId="77777777" w:rsidTr="00141A26">
        <w:tc>
          <w:tcPr>
            <w:tcW w:w="2434" w:type="dxa"/>
          </w:tcPr>
          <w:p w14:paraId="2D3DEB53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2434" w:type="dxa"/>
          </w:tcPr>
          <w:p w14:paraId="3B7990B7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2434" w:type="dxa"/>
          </w:tcPr>
          <w:p w14:paraId="41B193D9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2434" w:type="dxa"/>
          </w:tcPr>
          <w:p w14:paraId="5481BDBA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</w:tr>
    </w:tbl>
    <w:p w14:paraId="02A669A6" w14:textId="77777777" w:rsidR="00E9669A" w:rsidRDefault="00E9669A" w:rsidP="00C46388">
      <w:pPr>
        <w:pStyle w:val="CPCI3"/>
        <w:rPr>
          <w:rFonts w:hint="eastAsia"/>
        </w:rPr>
      </w:pPr>
    </w:p>
    <w:p w14:paraId="4C9BA6CC" w14:textId="2A5F3B54" w:rsidR="00000639" w:rsidRDefault="00000639" w:rsidP="00C46388">
      <w:pPr>
        <w:pStyle w:val="CPCI3"/>
      </w:pPr>
      <w:r>
        <w:rPr>
          <w:rFonts w:hint="eastAsia"/>
        </w:rPr>
        <w:t>3</w:t>
      </w:r>
      <w:r>
        <w:t>.</w:t>
      </w:r>
      <w:r w:rsidR="00775974">
        <w:t xml:space="preserve">PCA-ANN-MLP </w:t>
      </w:r>
      <w:r w:rsidR="00775974">
        <w:rPr>
          <w:rFonts w:hint="eastAsia"/>
        </w:rPr>
        <w:t>method</w:t>
      </w:r>
      <w:r w:rsidR="00192EE8">
        <w:rPr>
          <w:rFonts w:hint="eastAsia"/>
        </w:rPr>
        <w:t>（</w:t>
      </w:r>
      <w:r w:rsidR="00192EE8">
        <w:rPr>
          <w:rFonts w:hint="eastAsia"/>
        </w:rPr>
        <w:t>3</w:t>
      </w:r>
      <w:r w:rsidR="00192EE8">
        <w:rPr>
          <w:rFonts w:hint="eastAsia"/>
        </w:rPr>
        <w:t>篇，</w:t>
      </w:r>
      <w:r w:rsidR="00192EE8">
        <w:rPr>
          <w:rFonts w:hint="eastAsia"/>
        </w:rPr>
        <w:t>1</w:t>
      </w:r>
      <w:r w:rsidR="00192EE8">
        <w:t>000</w:t>
      </w:r>
      <w:r w:rsidR="00192EE8">
        <w:rPr>
          <w:rFonts w:hint="eastAsia"/>
        </w:rPr>
        <w:t>字）</w:t>
      </w:r>
    </w:p>
    <w:p w14:paraId="0751DF90" w14:textId="58C27AF0" w:rsidR="00775974" w:rsidRPr="00192EE8" w:rsidRDefault="00775974" w:rsidP="00C46388">
      <w:pPr>
        <w:pStyle w:val="CPCI3"/>
      </w:pPr>
      <w:r>
        <w:rPr>
          <w:rFonts w:hint="eastAsia"/>
        </w:rPr>
        <w:t>3</w:t>
      </w:r>
      <w:r>
        <w:t>.1 PCA(</w:t>
      </w:r>
      <w:r>
        <w:rPr>
          <w:rFonts w:hint="eastAsia"/>
        </w:rPr>
        <w:t>纯文字介绍，鉴于方法比较简</w:t>
      </w:r>
      <w:r w:rsidRPr="00192EE8">
        <w:rPr>
          <w:rFonts w:hint="eastAsia"/>
        </w:rPr>
        <w:t>单，少说点</w:t>
      </w:r>
      <w:r w:rsidR="00192EE8" w:rsidRPr="00192EE8">
        <w:rPr>
          <w:rFonts w:hint="eastAsia"/>
        </w:rPr>
        <w:t>，</w:t>
      </w:r>
      <w:r w:rsidR="00192EE8" w:rsidRPr="00192EE8">
        <w:rPr>
          <w:rFonts w:hint="eastAsia"/>
        </w:rPr>
        <w:t>1</w:t>
      </w:r>
      <w:r w:rsidR="00192EE8" w:rsidRPr="00192EE8">
        <w:rPr>
          <w:rFonts w:hint="eastAsia"/>
        </w:rPr>
        <w:t>篇文献</w:t>
      </w:r>
      <w:r w:rsidRPr="00192EE8">
        <w:rPr>
          <w:rFonts w:hint="eastAsia"/>
        </w:rPr>
        <w:t>)</w:t>
      </w:r>
    </w:p>
    <w:p w14:paraId="2DB89399" w14:textId="38D9BE17" w:rsidR="00192EE8" w:rsidRPr="00192EE8" w:rsidRDefault="00192EE8" w:rsidP="00192EE8">
      <w:pPr>
        <w:pStyle w:val="CPCI"/>
        <w:rPr>
          <w:rFonts w:hint="eastAsia"/>
        </w:rPr>
      </w:pPr>
      <w:r w:rsidRPr="00192EE8">
        <w:rPr>
          <w:rFonts w:hint="eastAsia"/>
        </w:rPr>
        <w:t>2</w:t>
      </w:r>
      <w:r w:rsidRPr="00192EE8">
        <w:t>50</w:t>
      </w:r>
      <w:r w:rsidRPr="00192EE8">
        <w:rPr>
          <w:rFonts w:hint="eastAsia"/>
        </w:rPr>
        <w:t>：</w:t>
      </w:r>
      <w:r w:rsidRPr="00192EE8">
        <w:rPr>
          <w:rFonts w:hint="eastAsia"/>
        </w:rPr>
        <w:t>P</w:t>
      </w:r>
      <w:r w:rsidRPr="00192EE8">
        <w:t>CA</w:t>
      </w:r>
      <w:r w:rsidRPr="00192EE8">
        <w:rPr>
          <w:rFonts w:hint="eastAsia"/>
        </w:rPr>
        <w:t>是什么，有什么作用，谁发明的，有什么优点，本文用其来干什么？（考虑到论文篇幅有限，因此并未详细介绍该算法）</w:t>
      </w:r>
    </w:p>
    <w:p w14:paraId="382FF3DF" w14:textId="5005F582" w:rsidR="00775974" w:rsidRDefault="00775974" w:rsidP="00C46388">
      <w:pPr>
        <w:pStyle w:val="CPCI3"/>
      </w:pPr>
      <w:r>
        <w:rPr>
          <w:rFonts w:hint="eastAsia"/>
        </w:rPr>
        <w:t>3</w:t>
      </w:r>
      <w:r>
        <w:t>.2ANN-MLP</w:t>
      </w:r>
      <w:r>
        <w:rPr>
          <w:rFonts w:hint="eastAsia"/>
        </w:rPr>
        <w:t>（文字</w:t>
      </w:r>
      <w:r>
        <w:rPr>
          <w:rFonts w:hint="eastAsia"/>
        </w:rPr>
        <w:t>+</w:t>
      </w:r>
      <w:r>
        <w:rPr>
          <w:rFonts w:hint="eastAsia"/>
        </w:rPr>
        <w:t>公式</w:t>
      </w:r>
      <w:r>
        <w:rPr>
          <w:rFonts w:hint="eastAsia"/>
        </w:rPr>
        <w:t>+</w:t>
      </w:r>
      <w:r>
        <w:rPr>
          <w:rFonts w:hint="eastAsia"/>
        </w:rPr>
        <w:t>示意图，需要仔细阐述，多说点，发明者，有什么作用，原理）</w:t>
      </w:r>
      <w:r w:rsidR="00192EE8">
        <w:rPr>
          <w:rFonts w:hint="eastAsia"/>
        </w:rPr>
        <w:t>5</w:t>
      </w:r>
      <w:r w:rsidR="00192EE8">
        <w:t>00-700</w:t>
      </w:r>
      <w:r w:rsidR="00192EE8">
        <w:rPr>
          <w:rFonts w:hint="eastAsia"/>
        </w:rPr>
        <w:t>篇幅，引用</w:t>
      </w:r>
      <w:r w:rsidR="00192EE8">
        <w:rPr>
          <w:rFonts w:hint="eastAsia"/>
        </w:rPr>
        <w:t>2</w:t>
      </w:r>
      <w:r w:rsidR="00192EE8">
        <w:rPr>
          <w:rFonts w:hint="eastAsia"/>
        </w:rPr>
        <w:t>篇。</w:t>
      </w:r>
    </w:p>
    <w:p w14:paraId="7D8D11BC" w14:textId="5D58B309" w:rsidR="00192EE8" w:rsidRDefault="00192EE8" w:rsidP="00192EE8">
      <w:pPr>
        <w:pStyle w:val="CPCI"/>
      </w:pPr>
      <w:r>
        <w:rPr>
          <w:rFonts w:hint="eastAsia"/>
        </w:rPr>
        <w:t>2</w:t>
      </w:r>
      <w:r>
        <w:t>50</w:t>
      </w:r>
      <w:r>
        <w:rPr>
          <w:rFonts w:hint="eastAsia"/>
        </w:rPr>
        <w:t>：</w:t>
      </w:r>
      <w:r>
        <w:rPr>
          <w:rFonts w:hint="eastAsia"/>
        </w:rPr>
        <w:t>A</w:t>
      </w:r>
      <w:r>
        <w:t>NN</w:t>
      </w:r>
      <w:r>
        <w:rPr>
          <w:rFonts w:hint="eastAsia"/>
        </w:rPr>
        <w:t>是什么，谁发明的，有什么作用，有什么优点，其有几个种类（</w:t>
      </w:r>
      <w:r>
        <w:rPr>
          <w:rFonts w:hint="eastAsia"/>
        </w:rPr>
        <w:t>M</w:t>
      </w:r>
      <w:r>
        <w:t>LP,RBF</w:t>
      </w:r>
      <w:r>
        <w:rPr>
          <w:rFonts w:hint="eastAsia"/>
        </w:rPr>
        <w:t>），</w:t>
      </w:r>
      <w:r>
        <w:rPr>
          <w:rFonts w:hint="eastAsia"/>
        </w:rPr>
        <w:t>A</w:t>
      </w:r>
      <w:r>
        <w:t>NN</w:t>
      </w:r>
      <w:r>
        <w:rPr>
          <w:rFonts w:hint="eastAsia"/>
        </w:rPr>
        <w:t>拓扑结构介绍，如图几所示。</w:t>
      </w:r>
    </w:p>
    <w:p w14:paraId="621DAD3C" w14:textId="7F5231C9" w:rsidR="00192EE8" w:rsidRDefault="00192EE8" w:rsidP="00192EE8">
      <w:pPr>
        <w:pStyle w:val="CPCI7"/>
      </w:pPr>
      <w:r>
        <w:rPr>
          <w:rFonts w:hint="eastAsia"/>
        </w:rPr>
        <w:t>A</w:t>
      </w:r>
      <w:r>
        <w:t>NN</w:t>
      </w:r>
      <w:r>
        <w:rPr>
          <w:rFonts w:hint="eastAsia"/>
        </w:rPr>
        <w:t>拓扑结构图</w:t>
      </w:r>
    </w:p>
    <w:p w14:paraId="6C54F6BC" w14:textId="0AF075FC" w:rsidR="00192EE8" w:rsidRDefault="00192EE8" w:rsidP="00192EE8">
      <w:pPr>
        <w:pStyle w:val="CPCI"/>
      </w:pPr>
      <w:r>
        <w:rPr>
          <w:rFonts w:hint="eastAsia"/>
        </w:rPr>
        <w:t>M</w:t>
      </w:r>
      <w:r>
        <w:t>LP</w:t>
      </w:r>
      <w:r>
        <w:rPr>
          <w:rFonts w:hint="eastAsia"/>
        </w:rPr>
        <w:t>算法时什么东西，谁发明的，其在</w:t>
      </w:r>
      <w:r>
        <w:rPr>
          <w:rFonts w:hint="eastAsia"/>
        </w:rPr>
        <w:t>A</w:t>
      </w:r>
      <w:r>
        <w:t>NN</w:t>
      </w:r>
      <w:r>
        <w:rPr>
          <w:rFonts w:hint="eastAsia"/>
        </w:rPr>
        <w:t>中充当什么角色。</w:t>
      </w:r>
      <w:r>
        <w:t>MLP</w:t>
      </w:r>
      <w:r>
        <w:rPr>
          <w:rFonts w:hint="eastAsia"/>
        </w:rPr>
        <w:t>建立的步骤如下：</w:t>
      </w:r>
    </w:p>
    <w:p w14:paraId="1AD8C3C6" w14:textId="3304456D" w:rsidR="00192EE8" w:rsidRDefault="00192EE8" w:rsidP="00192EE8">
      <w:pPr>
        <w:pStyle w:val="CPCI"/>
      </w:pPr>
      <w:r>
        <w:rPr>
          <w:rFonts w:hint="eastAsia"/>
        </w:rPr>
        <w:t>S</w:t>
      </w:r>
      <w:r>
        <w:t>TEP1</w:t>
      </w:r>
      <w:r>
        <w:rPr>
          <w:rFonts w:hint="eastAsia"/>
        </w:rPr>
        <w:t>：公式</w:t>
      </w:r>
      <w:r>
        <w:rPr>
          <w:rFonts w:hint="eastAsia"/>
        </w:rPr>
        <w:t>+</w:t>
      </w:r>
      <w:r>
        <w:rPr>
          <w:rFonts w:hint="eastAsia"/>
        </w:rPr>
        <w:t>介绍</w:t>
      </w:r>
    </w:p>
    <w:p w14:paraId="42A69C36" w14:textId="29CCC587" w:rsidR="00192EE8" w:rsidRDefault="00192EE8" w:rsidP="00192EE8">
      <w:pPr>
        <w:pStyle w:val="CPCI"/>
      </w:pPr>
      <w:r>
        <w:rPr>
          <w:rFonts w:hint="eastAsia"/>
        </w:rPr>
        <w:t>S</w:t>
      </w:r>
      <w:r>
        <w:t>TEP2:</w:t>
      </w:r>
    </w:p>
    <w:p w14:paraId="575D380D" w14:textId="666606D4" w:rsidR="00192EE8" w:rsidRDefault="00192EE8" w:rsidP="00192EE8">
      <w:pPr>
        <w:pStyle w:val="CPCI"/>
        <w:rPr>
          <w:rFonts w:hint="eastAsia"/>
        </w:rPr>
      </w:pPr>
      <w:r>
        <w:rPr>
          <w:rFonts w:hint="eastAsia"/>
        </w:rPr>
        <w:t>6</w:t>
      </w:r>
      <w:r>
        <w:t>-7</w:t>
      </w:r>
    </w:p>
    <w:p w14:paraId="603E37FA" w14:textId="0D8DFDF5" w:rsidR="00000639" w:rsidRDefault="00000639" w:rsidP="00C46388">
      <w:pPr>
        <w:pStyle w:val="CPCI3"/>
      </w:pPr>
      <w:r>
        <w:rPr>
          <w:rFonts w:hint="eastAsia"/>
        </w:rPr>
        <w:t>4</w:t>
      </w:r>
      <w:r>
        <w:t>.</w:t>
      </w:r>
      <w:r w:rsidR="00775974">
        <w:rPr>
          <w:rFonts w:hint="eastAsia"/>
        </w:rPr>
        <w:t>检验指标的设定（</w:t>
      </w:r>
      <w:r w:rsidR="00775974">
        <w:rPr>
          <w:rFonts w:hint="eastAsia"/>
        </w:rPr>
        <w:t>M</w:t>
      </w:r>
      <w:r w:rsidR="00775974">
        <w:t>SE</w:t>
      </w:r>
      <w:r w:rsidR="00775974">
        <w:rPr>
          <w:rFonts w:hint="eastAsia"/>
        </w:rPr>
        <w:t>和</w:t>
      </w:r>
      <w:r w:rsidR="00775974">
        <w:rPr>
          <w:rFonts w:hint="eastAsia"/>
        </w:rPr>
        <w:t>R</w:t>
      </w:r>
      <w:r w:rsidR="00775974">
        <w:t>2</w:t>
      </w:r>
      <w:r w:rsidR="00775974">
        <w:rPr>
          <w:rFonts w:hint="eastAsia"/>
        </w:rPr>
        <w:t>介绍）</w:t>
      </w:r>
      <w:r w:rsidR="00192EE8">
        <w:rPr>
          <w:rFonts w:hint="eastAsia"/>
        </w:rPr>
        <w:t>1</w:t>
      </w:r>
      <w:r w:rsidR="00192EE8">
        <w:rPr>
          <w:rFonts w:hint="eastAsia"/>
        </w:rPr>
        <w:t>篇文献，</w:t>
      </w:r>
      <w:r w:rsidR="00192EE8">
        <w:rPr>
          <w:rFonts w:hint="eastAsia"/>
        </w:rPr>
        <w:t>4</w:t>
      </w:r>
      <w:r w:rsidR="00192EE8">
        <w:t>00</w:t>
      </w:r>
    </w:p>
    <w:p w14:paraId="4D1F5359" w14:textId="0DB91FAA" w:rsidR="00192EE8" w:rsidRDefault="00192EE8" w:rsidP="00192EE8">
      <w:pPr>
        <w:pStyle w:val="CPCI"/>
      </w:pPr>
      <w:r>
        <w:rPr>
          <w:rFonts w:hint="eastAsia"/>
        </w:rPr>
        <w:t>2</w:t>
      </w:r>
      <w:r>
        <w:t>00</w:t>
      </w:r>
      <w:r>
        <w:rPr>
          <w:rFonts w:hint="eastAsia"/>
        </w:rPr>
        <w:t>：为什么要做算法检验，常规的算法检验指标都有哪些，本文其中哪几种作为检验指标。</w:t>
      </w:r>
      <w:r>
        <w:rPr>
          <w:rFonts w:hint="eastAsia"/>
        </w:rPr>
        <w:t>M</w:t>
      </w:r>
      <w:r>
        <w:t>SE</w:t>
      </w:r>
      <w:r>
        <w:rPr>
          <w:rFonts w:hint="eastAsia"/>
        </w:rPr>
        <w:t>和</w:t>
      </w:r>
      <w:r>
        <w:rPr>
          <w:rFonts w:hint="eastAsia"/>
        </w:rPr>
        <w:t>R</w:t>
      </w:r>
      <w:r>
        <w:t>2</w:t>
      </w:r>
      <w:r>
        <w:rPr>
          <w:rFonts w:hint="eastAsia"/>
        </w:rPr>
        <w:t>公式</w:t>
      </w:r>
    </w:p>
    <w:p w14:paraId="3551A5CF" w14:textId="5941F689" w:rsidR="00192EE8" w:rsidRDefault="00192EE8" w:rsidP="00192EE8">
      <w:pPr>
        <w:pStyle w:val="CPCI7"/>
      </w:pPr>
      <w:r>
        <w:rPr>
          <w:rFonts w:hint="eastAsia"/>
        </w:rPr>
        <w:t>M</w:t>
      </w:r>
      <w:r>
        <w:t>SE</w:t>
      </w:r>
    </w:p>
    <w:p w14:paraId="3FD10C3F" w14:textId="24A9915A" w:rsidR="00192EE8" w:rsidRDefault="00192EE8" w:rsidP="00192EE8">
      <w:pPr>
        <w:pStyle w:val="CPCI7"/>
        <w:rPr>
          <w:rFonts w:hint="eastAsia"/>
        </w:rPr>
      </w:pPr>
      <w:r>
        <w:rPr>
          <w:rFonts w:hint="eastAsia"/>
        </w:rPr>
        <w:t>R</w:t>
      </w:r>
      <w:r>
        <w:t>2</w:t>
      </w:r>
    </w:p>
    <w:p w14:paraId="748442E6" w14:textId="1B544D43" w:rsidR="00192EE8" w:rsidRPr="00192EE8" w:rsidRDefault="00192EE8" w:rsidP="00192EE8">
      <w:pPr>
        <w:pStyle w:val="CPCI"/>
        <w:rPr>
          <w:rFonts w:hint="eastAsia"/>
        </w:rPr>
      </w:pPr>
      <w:r>
        <w:rPr>
          <w:rFonts w:hint="eastAsia"/>
        </w:rPr>
        <w:lastRenderedPageBreak/>
        <w:t>2</w:t>
      </w:r>
      <w:r>
        <w:t>00:MSE</w:t>
      </w:r>
      <w:r>
        <w:rPr>
          <w:rFonts w:hint="eastAsia"/>
        </w:rPr>
        <w:t>是什么，定义域是多少，趋势如何？</w:t>
      </w:r>
      <w:r>
        <w:rPr>
          <w:rFonts w:hint="eastAsia"/>
        </w:rPr>
        <w:t>R</w:t>
      </w:r>
      <w:r>
        <w:t>2</w:t>
      </w:r>
    </w:p>
    <w:p w14:paraId="6819C20C" w14:textId="6DDFB845" w:rsidR="00000639" w:rsidRDefault="00000639" w:rsidP="00C46388">
      <w:pPr>
        <w:pStyle w:val="CPCI3"/>
      </w:pPr>
      <w:r>
        <w:rPr>
          <w:rFonts w:hint="eastAsia"/>
        </w:rPr>
        <w:t>5</w:t>
      </w:r>
      <w:r>
        <w:t>.</w:t>
      </w:r>
      <w:r w:rsidR="00775974">
        <w:t>C</w:t>
      </w:r>
      <w:r w:rsidR="00775974">
        <w:rPr>
          <w:rFonts w:hint="eastAsia"/>
        </w:rPr>
        <w:t>ase</w:t>
      </w:r>
      <w:r w:rsidR="00775974">
        <w:t xml:space="preserve"> </w:t>
      </w:r>
      <w:r w:rsidR="00775974">
        <w:rPr>
          <w:rFonts w:hint="eastAsia"/>
        </w:rPr>
        <w:t>study</w:t>
      </w:r>
    </w:p>
    <w:p w14:paraId="1D88C372" w14:textId="5F8F6DBF" w:rsidR="00775974" w:rsidRDefault="00775974" w:rsidP="00C46388">
      <w:pPr>
        <w:pStyle w:val="CPCI3"/>
      </w:pPr>
      <w:r>
        <w:rPr>
          <w:rFonts w:hint="eastAsia"/>
        </w:rPr>
        <w:t>5</w:t>
      </w:r>
      <w:r>
        <w:t xml:space="preserve">.1 </w:t>
      </w:r>
      <w:r>
        <w:rPr>
          <w:rFonts w:hint="eastAsia"/>
        </w:rPr>
        <w:t>研究对象选取与数据搜集</w:t>
      </w:r>
    </w:p>
    <w:p w14:paraId="32B030E0" w14:textId="761631DA" w:rsidR="00141A26" w:rsidRDefault="00141A26" w:rsidP="00141A26">
      <w:pPr>
        <w:pStyle w:val="CPCI"/>
        <w:rPr>
          <w:rFonts w:hint="eastAsia"/>
        </w:rPr>
      </w:pPr>
      <w:r>
        <w:rPr>
          <w:rFonts w:hint="eastAsia"/>
        </w:rPr>
        <w:t>2</w:t>
      </w:r>
      <w:r>
        <w:t>00,</w:t>
      </w:r>
      <w:r>
        <w:rPr>
          <w:rFonts w:hint="eastAsia"/>
        </w:rPr>
        <w:t>我们预计打算选取那几个城市的联合体进行研究。选取（地理最好比较接近，经济相对接近）。选取这个研究对象的理由是什么？？？自圆其说（说明我们对象选取的很合理）</w:t>
      </w:r>
    </w:p>
    <w:p w14:paraId="0DBDCF8D" w14:textId="4986FE3D" w:rsidR="00141A26" w:rsidRDefault="00141A26" w:rsidP="00141A26">
      <w:pPr>
        <w:pStyle w:val="CPCI"/>
      </w:pPr>
      <w:r>
        <w:rPr>
          <w:rFonts w:hint="eastAsia"/>
        </w:rPr>
        <w:t>2</w:t>
      </w:r>
      <w:r>
        <w:t>00</w:t>
      </w:r>
      <w:r>
        <w:rPr>
          <w:rFonts w:hint="eastAsia"/>
        </w:rPr>
        <w:t>：本文基于那些数据库，搜集了多少年的数据，是否存在数据预处理，数据描述性统计见表</w:t>
      </w:r>
      <w:r>
        <w:rPr>
          <w:rFonts w:hint="eastAsia"/>
        </w:rPr>
        <w:t>2</w:t>
      </w:r>
      <w:r>
        <w:rPr>
          <w:rFonts w:hint="eastAsia"/>
        </w:rPr>
        <w:t>所示：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47"/>
        <w:gridCol w:w="1947"/>
        <w:gridCol w:w="1947"/>
        <w:gridCol w:w="1947"/>
        <w:gridCol w:w="1948"/>
      </w:tblGrid>
      <w:tr w:rsidR="00141A26" w14:paraId="50EE8F5F" w14:textId="77777777" w:rsidTr="00141A26">
        <w:tc>
          <w:tcPr>
            <w:tcW w:w="1947" w:type="dxa"/>
          </w:tcPr>
          <w:p w14:paraId="471A4F62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7" w:type="dxa"/>
          </w:tcPr>
          <w:p w14:paraId="5764359F" w14:textId="6C5FEC13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AX</w:t>
            </w:r>
          </w:p>
        </w:tc>
        <w:tc>
          <w:tcPr>
            <w:tcW w:w="1947" w:type="dxa"/>
          </w:tcPr>
          <w:p w14:paraId="3A69F87E" w14:textId="7EE2ED49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IN</w:t>
            </w:r>
          </w:p>
        </w:tc>
        <w:tc>
          <w:tcPr>
            <w:tcW w:w="1947" w:type="dxa"/>
          </w:tcPr>
          <w:p w14:paraId="0E6ECA8D" w14:textId="76AE9398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EAN</w:t>
            </w:r>
          </w:p>
        </w:tc>
        <w:tc>
          <w:tcPr>
            <w:tcW w:w="1948" w:type="dxa"/>
          </w:tcPr>
          <w:p w14:paraId="4B5D2F5B" w14:textId="6FA0DE54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TD</w:t>
            </w:r>
          </w:p>
        </w:tc>
      </w:tr>
      <w:tr w:rsidR="00141A26" w14:paraId="1B8F5509" w14:textId="77777777" w:rsidTr="00141A26">
        <w:tc>
          <w:tcPr>
            <w:tcW w:w="1947" w:type="dxa"/>
          </w:tcPr>
          <w:p w14:paraId="6AFF1D21" w14:textId="708437D4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X</w:t>
            </w:r>
            <w:r>
              <w:t>11</w:t>
            </w:r>
          </w:p>
        </w:tc>
        <w:tc>
          <w:tcPr>
            <w:tcW w:w="1947" w:type="dxa"/>
          </w:tcPr>
          <w:p w14:paraId="580D7139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7" w:type="dxa"/>
          </w:tcPr>
          <w:p w14:paraId="16BD89D3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7" w:type="dxa"/>
          </w:tcPr>
          <w:p w14:paraId="005D2FA2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8" w:type="dxa"/>
          </w:tcPr>
          <w:p w14:paraId="11F91460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</w:tr>
      <w:tr w:rsidR="00141A26" w14:paraId="187D8339" w14:textId="77777777" w:rsidTr="00141A26">
        <w:tc>
          <w:tcPr>
            <w:tcW w:w="1947" w:type="dxa"/>
          </w:tcPr>
          <w:p w14:paraId="64BDF7EA" w14:textId="19D2F1E6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X</w:t>
            </w:r>
            <w:r>
              <w:t>12</w:t>
            </w:r>
          </w:p>
        </w:tc>
        <w:tc>
          <w:tcPr>
            <w:tcW w:w="1947" w:type="dxa"/>
          </w:tcPr>
          <w:p w14:paraId="66DCC085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7" w:type="dxa"/>
          </w:tcPr>
          <w:p w14:paraId="3DD29977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7" w:type="dxa"/>
          </w:tcPr>
          <w:p w14:paraId="53563A54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  <w:tc>
          <w:tcPr>
            <w:tcW w:w="1948" w:type="dxa"/>
          </w:tcPr>
          <w:p w14:paraId="2E088906" w14:textId="77777777" w:rsidR="00141A26" w:rsidRDefault="00141A26" w:rsidP="00141A26">
            <w:pPr>
              <w:pStyle w:val="CPCI"/>
              <w:ind w:firstLineChars="0" w:firstLine="0"/>
              <w:rPr>
                <w:rFonts w:hint="eastAsia"/>
              </w:rPr>
            </w:pPr>
          </w:p>
        </w:tc>
      </w:tr>
    </w:tbl>
    <w:p w14:paraId="324D1A74" w14:textId="77777777" w:rsidR="00141A26" w:rsidRDefault="00141A26" w:rsidP="00141A26">
      <w:pPr>
        <w:pStyle w:val="CPCI"/>
        <w:ind w:firstLineChars="0" w:firstLine="0"/>
        <w:rPr>
          <w:rFonts w:hint="eastAsia"/>
        </w:rPr>
      </w:pPr>
    </w:p>
    <w:p w14:paraId="209A78FE" w14:textId="45281D1A" w:rsidR="00775974" w:rsidRDefault="00775974" w:rsidP="00C46388">
      <w:pPr>
        <w:pStyle w:val="CPCI3"/>
      </w:pPr>
      <w:r>
        <w:rPr>
          <w:rFonts w:hint="eastAsia"/>
        </w:rPr>
        <w:t>5</w:t>
      </w:r>
      <w:r>
        <w:t xml:space="preserve">.2 </w:t>
      </w:r>
      <w:r>
        <w:rPr>
          <w:rFonts w:hint="eastAsia"/>
        </w:rPr>
        <w:t>基于</w:t>
      </w:r>
      <w:r>
        <w:t>PCA</w:t>
      </w:r>
      <w:r>
        <w:rPr>
          <w:rFonts w:hint="eastAsia"/>
        </w:rPr>
        <w:t>的降维</w:t>
      </w:r>
      <w:r w:rsidR="00141A26">
        <w:rPr>
          <w:rFonts w:hint="eastAsia"/>
        </w:rPr>
        <w:t>（按照一些论文范式，展示一下</w:t>
      </w:r>
      <w:r w:rsidR="00141A26">
        <w:rPr>
          <w:rFonts w:hint="eastAsia"/>
        </w:rPr>
        <w:t>P</w:t>
      </w:r>
      <w:r w:rsidR="00141A26">
        <w:t>CA</w:t>
      </w:r>
      <w:r w:rsidR="00141A26">
        <w:rPr>
          <w:rFonts w:hint="eastAsia"/>
        </w:rPr>
        <w:t>结果，</w:t>
      </w:r>
      <w:r w:rsidR="00141A26">
        <w:rPr>
          <w:rFonts w:hint="eastAsia"/>
        </w:rPr>
        <w:t>3</w:t>
      </w:r>
      <w:r w:rsidR="00141A26">
        <w:t>00</w:t>
      </w:r>
      <w:r w:rsidR="00141A26">
        <w:rPr>
          <w:rFonts w:hint="eastAsia"/>
        </w:rPr>
        <w:t>字左右）</w:t>
      </w:r>
    </w:p>
    <w:p w14:paraId="1524DD7F" w14:textId="4251FB8C" w:rsidR="00141A26" w:rsidRDefault="00141A26" w:rsidP="00141A26">
      <w:pPr>
        <w:pStyle w:val="CPCI"/>
        <w:rPr>
          <w:rFonts w:hint="eastAsia"/>
        </w:rPr>
      </w:pPr>
      <w:r>
        <w:rPr>
          <w:rFonts w:hint="eastAsia"/>
        </w:rPr>
        <w:t>1</w:t>
      </w:r>
      <w:r>
        <w:t>50</w:t>
      </w:r>
      <w:r>
        <w:rPr>
          <w:rFonts w:hint="eastAsia"/>
        </w:rPr>
        <w:t>：为了避免维度灾难，基于前文所构建</w:t>
      </w:r>
      <w:r>
        <w:rPr>
          <w:rFonts w:hint="eastAsia"/>
        </w:rPr>
        <w:t>xxx</w:t>
      </w:r>
      <w:r>
        <w:rPr>
          <w:rFonts w:hint="eastAsia"/>
        </w:rPr>
        <w:t>模型记性数据降维，将数据带入</w:t>
      </w:r>
      <w:r>
        <w:rPr>
          <w:rFonts w:hint="eastAsia"/>
        </w:rPr>
        <w:t>X</w:t>
      </w:r>
      <w:r>
        <w:t>XX</w:t>
      </w:r>
      <w:r>
        <w:rPr>
          <w:rFonts w:hint="eastAsia"/>
        </w:rPr>
        <w:t>进行运算，计算得到结果见表</w:t>
      </w:r>
      <w:r>
        <w:t>4</w:t>
      </w:r>
      <w:r>
        <w:rPr>
          <w:rFonts w:hint="eastAsia"/>
        </w:rPr>
        <w:t>所示，各因子贡献程度表见表</w:t>
      </w:r>
      <w:r>
        <w:t>5</w:t>
      </w:r>
      <w:r>
        <w:rPr>
          <w:rFonts w:hint="eastAsia"/>
        </w:rPr>
        <w:t>所示：</w:t>
      </w:r>
    </w:p>
    <w:p w14:paraId="7EFD9AEE" w14:textId="577C4C13" w:rsidR="00141A26" w:rsidRDefault="00141A26" w:rsidP="00141A26">
      <w:pPr>
        <w:pStyle w:val="CPCI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4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141A26" w14:paraId="629E0B3E" w14:textId="77777777" w:rsidTr="00141A26">
        <w:tc>
          <w:tcPr>
            <w:tcW w:w="4868" w:type="dxa"/>
          </w:tcPr>
          <w:p w14:paraId="74FFBD52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4868" w:type="dxa"/>
          </w:tcPr>
          <w:p w14:paraId="120EF372" w14:textId="7199B14A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包含那些指标</w:t>
            </w:r>
          </w:p>
        </w:tc>
      </w:tr>
      <w:tr w:rsidR="00141A26" w14:paraId="3C1E3E7B" w14:textId="77777777" w:rsidTr="00141A26">
        <w:tc>
          <w:tcPr>
            <w:tcW w:w="4868" w:type="dxa"/>
          </w:tcPr>
          <w:p w14:paraId="64223784" w14:textId="56D4866B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因子</w:t>
            </w:r>
            <w:r>
              <w:rPr>
                <w:rFonts w:hint="eastAsia"/>
              </w:rPr>
              <w:t>1</w:t>
            </w:r>
            <w:r>
              <w:t>(XXX</w:t>
            </w:r>
            <w:r>
              <w:rPr>
                <w:rFonts w:hint="eastAsia"/>
              </w:rPr>
              <w:t>因子</w:t>
            </w:r>
            <w:r>
              <w:rPr>
                <w:rFonts w:hint="eastAsia"/>
              </w:rPr>
              <w:t>)</w:t>
            </w:r>
          </w:p>
        </w:tc>
        <w:tc>
          <w:tcPr>
            <w:tcW w:w="4868" w:type="dxa"/>
          </w:tcPr>
          <w:p w14:paraId="0FB8B5AC" w14:textId="302521E2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X</w:t>
            </w:r>
            <w:r>
              <w:t>11/X23</w:t>
            </w:r>
          </w:p>
        </w:tc>
      </w:tr>
      <w:tr w:rsidR="00141A26" w14:paraId="5C994BEF" w14:textId="77777777" w:rsidTr="00141A26">
        <w:tc>
          <w:tcPr>
            <w:tcW w:w="4868" w:type="dxa"/>
          </w:tcPr>
          <w:p w14:paraId="6F4FDAF5" w14:textId="08B8B556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因子</w:t>
            </w:r>
            <w:r>
              <w:t>2</w:t>
            </w:r>
            <w:r>
              <w:t>(XXX</w:t>
            </w:r>
            <w:r>
              <w:rPr>
                <w:rFonts w:hint="eastAsia"/>
              </w:rPr>
              <w:t>因子</w:t>
            </w:r>
            <w:r>
              <w:rPr>
                <w:rFonts w:hint="eastAsia"/>
              </w:rPr>
              <w:t>)</w:t>
            </w:r>
          </w:p>
        </w:tc>
        <w:tc>
          <w:tcPr>
            <w:tcW w:w="4868" w:type="dxa"/>
          </w:tcPr>
          <w:p w14:paraId="658FE6E2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</w:tr>
    </w:tbl>
    <w:p w14:paraId="1A6CB44B" w14:textId="7C178F76" w:rsidR="00141A26" w:rsidRDefault="00141A26" w:rsidP="00141A26">
      <w:pPr>
        <w:pStyle w:val="CPCI7"/>
        <w:rPr>
          <w:rFonts w:hint="eastAsia"/>
        </w:rPr>
      </w:pPr>
      <w:r>
        <w:rPr>
          <w:rFonts w:hint="eastAsia"/>
        </w:rPr>
        <w:t>贡献程度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141A26" w14:paraId="7EC4AA60" w14:textId="77777777" w:rsidTr="00141A26">
        <w:tc>
          <w:tcPr>
            <w:tcW w:w="4868" w:type="dxa"/>
          </w:tcPr>
          <w:p w14:paraId="211F8A82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4868" w:type="dxa"/>
          </w:tcPr>
          <w:p w14:paraId="52115A5E" w14:textId="633D340B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</w:tr>
      <w:tr w:rsidR="00141A26" w14:paraId="3F81E3FE" w14:textId="77777777" w:rsidTr="00141A26">
        <w:tc>
          <w:tcPr>
            <w:tcW w:w="4868" w:type="dxa"/>
          </w:tcPr>
          <w:p w14:paraId="59C92A19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4868" w:type="dxa"/>
          </w:tcPr>
          <w:p w14:paraId="1560D96D" w14:textId="7EF600CE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>
              <w:t>8</w:t>
            </w:r>
          </w:p>
        </w:tc>
      </w:tr>
      <w:tr w:rsidR="00141A26" w14:paraId="7B6B29FD" w14:textId="77777777" w:rsidTr="00141A26">
        <w:tc>
          <w:tcPr>
            <w:tcW w:w="4868" w:type="dxa"/>
          </w:tcPr>
          <w:p w14:paraId="7514665B" w14:textId="77777777" w:rsidR="00141A26" w:rsidRDefault="00141A26" w:rsidP="00C46388">
            <w:pPr>
              <w:pStyle w:val="CPCI3"/>
              <w:rPr>
                <w:rFonts w:hint="eastAsia"/>
              </w:rPr>
            </w:pPr>
          </w:p>
        </w:tc>
        <w:tc>
          <w:tcPr>
            <w:tcW w:w="4868" w:type="dxa"/>
          </w:tcPr>
          <w:p w14:paraId="2AA79E28" w14:textId="48A06701" w:rsidR="00141A26" w:rsidRDefault="00141A26" w:rsidP="00C46388">
            <w:pPr>
              <w:pStyle w:val="CPCI3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>
              <w:t>7</w:t>
            </w:r>
          </w:p>
        </w:tc>
      </w:tr>
    </w:tbl>
    <w:p w14:paraId="3B81B3B4" w14:textId="77777777" w:rsidR="00141A26" w:rsidRDefault="00141A26" w:rsidP="00C46388">
      <w:pPr>
        <w:pStyle w:val="CPCI3"/>
        <w:rPr>
          <w:rFonts w:hint="eastAsia"/>
        </w:rPr>
      </w:pPr>
    </w:p>
    <w:p w14:paraId="702F5BD2" w14:textId="6C395E8F" w:rsidR="00775974" w:rsidRDefault="00775974" w:rsidP="00C46388">
      <w:pPr>
        <w:pStyle w:val="CPCI3"/>
      </w:pPr>
      <w:r>
        <w:rPr>
          <w:rFonts w:hint="eastAsia"/>
        </w:rPr>
        <w:t>5</w:t>
      </w:r>
      <w:r>
        <w:t>.3 ANN-MLP</w:t>
      </w:r>
      <w:r>
        <w:rPr>
          <w:rFonts w:hint="eastAsia"/>
        </w:rPr>
        <w:t>训练</w:t>
      </w:r>
    </w:p>
    <w:p w14:paraId="785DD679" w14:textId="37156CEF" w:rsidR="00141A26" w:rsidRDefault="00441872" w:rsidP="00C46388">
      <w:pPr>
        <w:pStyle w:val="CPCI3"/>
      </w:pPr>
      <w:r>
        <w:rPr>
          <w:rFonts w:hint="eastAsia"/>
        </w:rPr>
        <w:t>以</w:t>
      </w:r>
      <w:r>
        <w:rPr>
          <w:rFonts w:hint="eastAsia"/>
        </w:rPr>
        <w:t>Y</w:t>
      </w:r>
      <w:r>
        <w:rPr>
          <w:rFonts w:hint="eastAsia"/>
        </w:rPr>
        <w:t>总为例子进分析，将</w:t>
      </w:r>
      <w:proofErr w:type="gramStart"/>
      <w:r>
        <w:rPr>
          <w:rFonts w:hint="eastAsia"/>
        </w:rPr>
        <w:t>降维后</w:t>
      </w:r>
      <w:proofErr w:type="gramEnd"/>
      <w:r>
        <w:rPr>
          <w:rFonts w:hint="eastAsia"/>
        </w:rPr>
        <w:t>结果，带入</w:t>
      </w:r>
      <w:r>
        <w:rPr>
          <w:rFonts w:hint="eastAsia"/>
        </w:rPr>
        <w:t>xxx</w:t>
      </w:r>
      <w:r>
        <w:rPr>
          <w:rFonts w:hint="eastAsia"/>
        </w:rPr>
        <w:t>软件，通过运行</w:t>
      </w:r>
      <w:r>
        <w:rPr>
          <w:rFonts w:hint="eastAsia"/>
        </w:rPr>
        <w:t>xxx</w:t>
      </w:r>
      <w:r>
        <w:rPr>
          <w:rFonts w:hint="eastAsia"/>
        </w:rPr>
        <w:t>算法，将参数从</w:t>
      </w:r>
      <w:r>
        <w:rPr>
          <w:rFonts w:hint="eastAsia"/>
        </w:rPr>
        <w:t>1</w:t>
      </w:r>
      <w:r>
        <w:t>0-30</w:t>
      </w:r>
      <w:r>
        <w:rPr>
          <w:rFonts w:hint="eastAsia"/>
        </w:rPr>
        <w:t>，且步长为</w:t>
      </w:r>
      <w:r>
        <w:rPr>
          <w:rFonts w:hint="eastAsia"/>
        </w:rPr>
        <w:t>1</w:t>
      </w:r>
      <w:r>
        <w:rPr>
          <w:rFonts w:hint="eastAsia"/>
        </w:rPr>
        <w:t>，并基于</w:t>
      </w:r>
      <w:r>
        <w:rPr>
          <w:rFonts w:hint="eastAsia"/>
        </w:rPr>
        <w:t>M</w:t>
      </w:r>
      <w:r>
        <w:t>SE</w:t>
      </w:r>
      <w:r>
        <w:rPr>
          <w:rFonts w:hint="eastAsia"/>
        </w:rPr>
        <w:t>和</w:t>
      </w:r>
      <w:r>
        <w:t>R2</w:t>
      </w:r>
      <w:r>
        <w:rPr>
          <w:rFonts w:hint="eastAsia"/>
        </w:rPr>
        <w:t>进行迭代，得到结果见表</w:t>
      </w:r>
      <w:r>
        <w:rPr>
          <w:rFonts w:hint="eastAsia"/>
        </w:rPr>
        <w:t>x</w:t>
      </w:r>
      <w:r>
        <w:rPr>
          <w:rFonts w:hint="eastAsia"/>
        </w:rPr>
        <w:t>所示</w:t>
      </w:r>
    </w:p>
    <w:p w14:paraId="59337E37" w14:textId="31D78FAD" w:rsidR="00441872" w:rsidRDefault="00441872" w:rsidP="00441872">
      <w:pPr>
        <w:pStyle w:val="CPCI3"/>
        <w:jc w:val="center"/>
        <w:rPr>
          <w:rFonts w:hint="eastAsia"/>
        </w:rPr>
      </w:pPr>
      <w:r>
        <w:rPr>
          <w:rFonts w:hint="eastAsia"/>
        </w:rPr>
        <w:t>表</w:t>
      </w:r>
      <w:r>
        <w:rPr>
          <w:rFonts w:hint="eastAsia"/>
        </w:rPr>
        <w:t>x</w:t>
      </w:r>
      <w:r>
        <w:t xml:space="preserve"> </w:t>
      </w:r>
      <w:r>
        <w:rPr>
          <w:rFonts w:hint="eastAsia"/>
        </w:rPr>
        <w:t>以</w:t>
      </w:r>
      <w:r>
        <w:rPr>
          <w:rFonts w:hint="eastAsia"/>
        </w:rPr>
        <w:t>Y</w:t>
      </w:r>
      <w:r>
        <w:rPr>
          <w:rFonts w:hint="eastAsia"/>
        </w:rPr>
        <w:t>总为例的训练结果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775974" w14:paraId="3A00470D" w14:textId="77777777" w:rsidTr="00775974">
        <w:tc>
          <w:tcPr>
            <w:tcW w:w="3245" w:type="dxa"/>
          </w:tcPr>
          <w:p w14:paraId="6A764D81" w14:textId="7E73077A" w:rsidR="00775974" w:rsidRDefault="00775974" w:rsidP="00C46388">
            <w:pPr>
              <w:pStyle w:val="CPCI3"/>
            </w:pPr>
            <w:r>
              <w:rPr>
                <w:rFonts w:hint="eastAsia"/>
              </w:rPr>
              <w:t>模型参数</w:t>
            </w:r>
          </w:p>
        </w:tc>
        <w:tc>
          <w:tcPr>
            <w:tcW w:w="3245" w:type="dxa"/>
          </w:tcPr>
          <w:p w14:paraId="57883424" w14:textId="7B0014E9" w:rsidR="00775974" w:rsidRDefault="00775974" w:rsidP="00C46388">
            <w:pPr>
              <w:pStyle w:val="CPCI3"/>
            </w:pPr>
            <w:r>
              <w:rPr>
                <w:rFonts w:hint="eastAsia"/>
              </w:rPr>
              <w:t>M</w:t>
            </w:r>
            <w:r>
              <w:t>SE</w:t>
            </w:r>
          </w:p>
        </w:tc>
        <w:tc>
          <w:tcPr>
            <w:tcW w:w="3246" w:type="dxa"/>
          </w:tcPr>
          <w:p w14:paraId="1F452099" w14:textId="22707742" w:rsidR="00775974" w:rsidRDefault="00775974" w:rsidP="00C46388">
            <w:pPr>
              <w:pStyle w:val="CPCI3"/>
            </w:pPr>
            <w:r>
              <w:rPr>
                <w:rFonts w:hint="eastAsia"/>
              </w:rPr>
              <w:t>R</w:t>
            </w:r>
            <w:r w:rsidRPr="00775974">
              <w:rPr>
                <w:vertAlign w:val="superscript"/>
              </w:rPr>
              <w:t>2</w:t>
            </w:r>
          </w:p>
        </w:tc>
      </w:tr>
      <w:tr w:rsidR="00775974" w14:paraId="3859C277" w14:textId="77777777" w:rsidTr="00775974">
        <w:tc>
          <w:tcPr>
            <w:tcW w:w="3245" w:type="dxa"/>
          </w:tcPr>
          <w:p w14:paraId="37B2A3C7" w14:textId="1338715C" w:rsidR="00775974" w:rsidRDefault="00775974" w:rsidP="00C46388">
            <w:pPr>
              <w:pStyle w:val="CPCI3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3245" w:type="dxa"/>
          </w:tcPr>
          <w:p w14:paraId="5B41CBE7" w14:textId="77777777" w:rsidR="00775974" w:rsidRDefault="00775974" w:rsidP="00C46388">
            <w:pPr>
              <w:pStyle w:val="CPCI3"/>
            </w:pPr>
          </w:p>
        </w:tc>
        <w:tc>
          <w:tcPr>
            <w:tcW w:w="3246" w:type="dxa"/>
          </w:tcPr>
          <w:p w14:paraId="0638491E" w14:textId="77777777" w:rsidR="00775974" w:rsidRDefault="00775974" w:rsidP="00C46388">
            <w:pPr>
              <w:pStyle w:val="CPCI3"/>
            </w:pPr>
          </w:p>
        </w:tc>
      </w:tr>
      <w:tr w:rsidR="00775974" w14:paraId="2B5726B0" w14:textId="77777777" w:rsidTr="00775974">
        <w:tc>
          <w:tcPr>
            <w:tcW w:w="3245" w:type="dxa"/>
          </w:tcPr>
          <w:p w14:paraId="66861C68" w14:textId="5F352081" w:rsidR="00775974" w:rsidRDefault="00775974" w:rsidP="00C46388">
            <w:pPr>
              <w:pStyle w:val="CPCI3"/>
            </w:pPr>
            <w:r>
              <w:t>…</w:t>
            </w:r>
          </w:p>
        </w:tc>
        <w:tc>
          <w:tcPr>
            <w:tcW w:w="3245" w:type="dxa"/>
          </w:tcPr>
          <w:p w14:paraId="41FC9F11" w14:textId="77777777" w:rsidR="00775974" w:rsidRDefault="00775974" w:rsidP="00C46388">
            <w:pPr>
              <w:pStyle w:val="CPCI3"/>
            </w:pPr>
          </w:p>
        </w:tc>
        <w:tc>
          <w:tcPr>
            <w:tcW w:w="3246" w:type="dxa"/>
          </w:tcPr>
          <w:p w14:paraId="136F2E7D" w14:textId="77777777" w:rsidR="00775974" w:rsidRDefault="00775974" w:rsidP="00C46388">
            <w:pPr>
              <w:pStyle w:val="CPCI3"/>
            </w:pPr>
          </w:p>
        </w:tc>
      </w:tr>
      <w:tr w:rsidR="00775974" w14:paraId="1181EE53" w14:textId="77777777" w:rsidTr="00775974">
        <w:tc>
          <w:tcPr>
            <w:tcW w:w="3245" w:type="dxa"/>
          </w:tcPr>
          <w:p w14:paraId="6C6BA2B8" w14:textId="6BC54C12" w:rsidR="00775974" w:rsidRDefault="00775974" w:rsidP="00C46388">
            <w:pPr>
              <w:pStyle w:val="CPCI3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3245" w:type="dxa"/>
          </w:tcPr>
          <w:p w14:paraId="784E4F85" w14:textId="77777777" w:rsidR="00775974" w:rsidRDefault="00775974" w:rsidP="00C46388">
            <w:pPr>
              <w:pStyle w:val="CPCI3"/>
            </w:pPr>
          </w:p>
        </w:tc>
        <w:tc>
          <w:tcPr>
            <w:tcW w:w="3246" w:type="dxa"/>
          </w:tcPr>
          <w:p w14:paraId="6F4DAA0F" w14:textId="77777777" w:rsidR="00775974" w:rsidRDefault="00775974" w:rsidP="00C46388">
            <w:pPr>
              <w:pStyle w:val="CPCI3"/>
            </w:pPr>
          </w:p>
        </w:tc>
      </w:tr>
    </w:tbl>
    <w:p w14:paraId="5EB8B0E2" w14:textId="77777777" w:rsidR="00441872" w:rsidRDefault="00441872" w:rsidP="00441872">
      <w:pPr>
        <w:pStyle w:val="CPCI"/>
      </w:pPr>
      <w:r>
        <w:rPr>
          <w:rFonts w:hint="eastAsia"/>
        </w:rPr>
        <w:t>如表</w:t>
      </w:r>
      <w:r>
        <w:rPr>
          <w:rFonts w:hint="eastAsia"/>
        </w:rPr>
        <w:t>x</w:t>
      </w:r>
      <w:r>
        <w:rPr>
          <w:rFonts w:hint="eastAsia"/>
        </w:rPr>
        <w:t>所示，当参数为</w:t>
      </w:r>
      <w:r>
        <w:rPr>
          <w:rFonts w:hint="eastAsia"/>
        </w:rPr>
        <w:t>xxx</w:t>
      </w:r>
      <w:r>
        <w:rPr>
          <w:rFonts w:hint="eastAsia"/>
        </w:rPr>
        <w:t>，此时算法收敛精度高达</w:t>
      </w:r>
      <w:r>
        <w:rPr>
          <w:rFonts w:hint="eastAsia"/>
        </w:rPr>
        <w:t>xxx</w:t>
      </w:r>
      <w:r>
        <w:rPr>
          <w:rFonts w:hint="eastAsia"/>
        </w:rPr>
        <w:t>。</w:t>
      </w:r>
    </w:p>
    <w:p w14:paraId="156A58FD" w14:textId="00A89715" w:rsidR="00441872" w:rsidRDefault="00441872" w:rsidP="00441872">
      <w:pPr>
        <w:pStyle w:val="CPCI"/>
        <w:rPr>
          <w:rFonts w:hint="eastAsia"/>
        </w:rPr>
      </w:pPr>
      <w:r>
        <w:rPr>
          <w:rFonts w:hint="eastAsia"/>
        </w:rPr>
        <w:lastRenderedPageBreak/>
        <w:t>同理，针对</w:t>
      </w:r>
      <w:r>
        <w:rPr>
          <w:rFonts w:hint="eastAsia"/>
        </w:rPr>
        <w:t>y</w:t>
      </w:r>
      <w:r>
        <w:t>1/Y2</w:t>
      </w:r>
      <w:r>
        <w:rPr>
          <w:rFonts w:hint="eastAsia"/>
        </w:rPr>
        <w:t>等参数进行类似处理，发现当参数为</w:t>
      </w:r>
      <w:r>
        <w:rPr>
          <w:rFonts w:hint="eastAsia"/>
        </w:rPr>
        <w:t>xx</w:t>
      </w:r>
      <w:r>
        <w:rPr>
          <w:rFonts w:hint="eastAsia"/>
        </w:rPr>
        <w:t>，其中</w:t>
      </w:r>
      <w:r>
        <w:rPr>
          <w:rFonts w:hint="eastAsia"/>
        </w:rPr>
        <w:t>y</w:t>
      </w:r>
      <w:r>
        <w:t>1</w:t>
      </w:r>
      <w:r>
        <w:rPr>
          <w:rFonts w:hint="eastAsia"/>
        </w:rPr>
        <w:t>精度最高；当参数为</w:t>
      </w:r>
      <w:r>
        <w:rPr>
          <w:rFonts w:hint="eastAsia"/>
        </w:rPr>
        <w:t>xxx</w:t>
      </w:r>
      <w:r>
        <w:rPr>
          <w:rFonts w:hint="eastAsia"/>
        </w:rPr>
        <w:t>，此时</w:t>
      </w:r>
      <w:r>
        <w:rPr>
          <w:rFonts w:hint="eastAsia"/>
        </w:rPr>
        <w:t>y</w:t>
      </w:r>
      <w:r>
        <w:t>2</w:t>
      </w:r>
      <w:r>
        <w:rPr>
          <w:rFonts w:hint="eastAsia"/>
        </w:rPr>
        <w:t>精度最高。</w:t>
      </w:r>
    </w:p>
    <w:p w14:paraId="06260744" w14:textId="68E4324B" w:rsidR="00775974" w:rsidRDefault="00775974" w:rsidP="00C46388">
      <w:pPr>
        <w:pStyle w:val="CPCI3"/>
      </w:pPr>
      <w:r>
        <w:rPr>
          <w:rFonts w:hint="eastAsia"/>
        </w:rPr>
        <w:t>5</w:t>
      </w:r>
      <w:r>
        <w:t xml:space="preserve">.4 </w:t>
      </w:r>
      <w:r>
        <w:rPr>
          <w:rFonts w:hint="eastAsia"/>
        </w:rPr>
        <w:t>贡献分析</w:t>
      </w:r>
    </w:p>
    <w:p w14:paraId="7323273C" w14:textId="25CED4C0" w:rsidR="00441872" w:rsidRDefault="00441872" w:rsidP="00C46388">
      <w:pPr>
        <w:pStyle w:val="CPCI3"/>
      </w:pPr>
      <w:r>
        <w:rPr>
          <w:rFonts w:hint="eastAsia"/>
        </w:rPr>
        <w:t>基于</w:t>
      </w:r>
      <w:r>
        <w:t>5.3</w:t>
      </w:r>
      <w:r>
        <w:rPr>
          <w:rFonts w:hint="eastAsia"/>
        </w:rPr>
        <w:t>训练结果，分别选取每一组结果当中最好的结果进行分析，展示如图</w:t>
      </w:r>
      <w:r>
        <w:rPr>
          <w:rFonts w:hint="eastAsia"/>
        </w:rPr>
        <w:t>1</w:t>
      </w:r>
      <w:r>
        <w:t>-</w:t>
      </w:r>
      <w:r>
        <w:rPr>
          <w:rFonts w:hint="eastAsia"/>
        </w:rPr>
        <w:t>n</w:t>
      </w:r>
      <w:r>
        <w:rPr>
          <w:rFonts w:hint="eastAsia"/>
        </w:rPr>
        <w:t>所示：</w:t>
      </w:r>
    </w:p>
    <w:p w14:paraId="30581C7C" w14:textId="625F8663" w:rsidR="00441872" w:rsidRDefault="00441872" w:rsidP="00441872">
      <w:pPr>
        <w:pStyle w:val="CPCI7"/>
        <w:rPr>
          <w:rFonts w:hint="eastAsia"/>
        </w:rPr>
      </w:pPr>
      <w:r>
        <w:rPr>
          <w:rFonts w:hint="eastAsia"/>
        </w:rPr>
        <w:t>绘制出</w:t>
      </w:r>
      <w:r>
        <w:rPr>
          <w:rFonts w:hint="eastAsia"/>
        </w:rPr>
        <w:t>4</w:t>
      </w:r>
      <w:r>
        <w:t>-5</w:t>
      </w:r>
      <w:r>
        <w:rPr>
          <w:rFonts w:hint="eastAsia"/>
        </w:rPr>
        <w:t>个柱状图</w:t>
      </w:r>
    </w:p>
    <w:p w14:paraId="0021777F" w14:textId="78604154" w:rsidR="00775974" w:rsidRPr="000D410B" w:rsidRDefault="00441872" w:rsidP="00192EE8">
      <w:pPr>
        <w:pStyle w:val="CPCI"/>
        <w:rPr>
          <w:rFonts w:hint="eastAsia"/>
        </w:rPr>
      </w:pPr>
      <w:r>
        <w:rPr>
          <w:rFonts w:hint="eastAsia"/>
        </w:rPr>
        <w:t>针对每个图片，</w:t>
      </w:r>
      <w:r>
        <w:rPr>
          <w:rFonts w:hint="eastAsia"/>
        </w:rPr>
        <w:t>2</w:t>
      </w:r>
      <w:r>
        <w:t>00</w:t>
      </w:r>
      <w:r>
        <w:rPr>
          <w:rFonts w:hint="eastAsia"/>
        </w:rPr>
        <w:t>字分析，指标大小做描述分析，针对大小，有什么建议和措施可以提出。（</w:t>
      </w:r>
      <w:r>
        <w:rPr>
          <w:rFonts w:hint="eastAsia"/>
        </w:rPr>
        <w:t>2</w:t>
      </w:r>
      <w:r>
        <w:t>00*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2B57FCFA" w14:textId="6DB436E4" w:rsidR="00A85628" w:rsidRPr="004534AC" w:rsidRDefault="00D0768E" w:rsidP="00E9606F">
      <w:pPr>
        <w:pStyle w:val="CPCI3"/>
      </w:pPr>
      <w:r w:rsidRPr="004534AC">
        <w:rPr>
          <w:highlight w:val="yellow"/>
        </w:rPr>
        <w:t>6</w:t>
      </w:r>
      <w:r w:rsidR="00A85628" w:rsidRPr="004534AC">
        <w:rPr>
          <w:highlight w:val="yellow"/>
        </w:rPr>
        <w:t>.</w:t>
      </w:r>
      <w:r w:rsidR="00A85628" w:rsidRPr="004534AC">
        <w:rPr>
          <w:highlight w:val="yellow"/>
        </w:rPr>
        <w:t>结论</w:t>
      </w:r>
      <w:r w:rsidR="00B754BC">
        <w:rPr>
          <w:rFonts w:hint="eastAsia"/>
        </w:rPr>
        <w:t>4</w:t>
      </w:r>
      <w:r w:rsidR="00B754BC">
        <w:t>00</w:t>
      </w:r>
    </w:p>
    <w:p w14:paraId="132006A7" w14:textId="01216565" w:rsidR="00C31279" w:rsidRPr="009C09E9" w:rsidRDefault="00A85628" w:rsidP="00192EE8">
      <w:pPr>
        <w:pStyle w:val="CPCI"/>
      </w:pPr>
      <w:commentRangeStart w:id="8"/>
      <w:r w:rsidRPr="009C09E9">
        <w:t>讲述本文研究内容和步骤，讲述本文研究内容和步骤，讲述本文研究内容和步骤，讲述本文研究内容和步骤，讲述本文研究内容和步骤，讲述本文研究内容和步骤，讲述本文研究内容和步骤。</w:t>
      </w:r>
      <w:commentRangeEnd w:id="8"/>
      <w:r w:rsidRPr="009C09E9">
        <w:rPr>
          <w:rStyle w:val="aa"/>
          <w:rFonts w:cs="Times New Roman"/>
          <w:sz w:val="20"/>
          <w:szCs w:val="20"/>
        </w:rPr>
        <w:commentReference w:id="8"/>
      </w:r>
      <w:r w:rsidR="005A61A1">
        <w:rPr>
          <w:rFonts w:hint="eastAsia"/>
        </w:rPr>
        <w:t>(</w:t>
      </w:r>
      <w:r w:rsidR="005A61A1">
        <w:rPr>
          <w:rFonts w:hint="eastAsia"/>
        </w:rPr>
        <w:t>复述一遍</w:t>
      </w:r>
      <w:r w:rsidR="005A61A1">
        <w:rPr>
          <w:rFonts w:hint="eastAsia"/>
        </w:rPr>
        <w:t>)</w:t>
      </w:r>
      <w:r w:rsidR="00A77850" w:rsidRPr="009C09E9">
        <w:t>结论如下：</w:t>
      </w:r>
      <w:r w:rsidR="007E45E1">
        <w:rPr>
          <w:rFonts w:hint="eastAsia"/>
        </w:rPr>
        <w:t>1</w:t>
      </w:r>
      <w:r w:rsidR="007E45E1">
        <w:t>00-200</w:t>
      </w:r>
    </w:p>
    <w:p w14:paraId="64EAAC16" w14:textId="4E281610" w:rsidR="00A77850" w:rsidRPr="009C09E9" w:rsidRDefault="00A77850" w:rsidP="00192EE8">
      <w:pPr>
        <w:pStyle w:val="CPCI"/>
      </w:pPr>
      <w:r w:rsidRPr="009C09E9">
        <w:t>（</w:t>
      </w:r>
      <w:r w:rsidRPr="009C09E9">
        <w:t>1</w:t>
      </w:r>
      <w:r w:rsidRPr="009C09E9">
        <w:t>）</w:t>
      </w:r>
      <w:r w:rsidR="004060FA">
        <w:rPr>
          <w:rFonts w:hint="eastAsia"/>
        </w:rPr>
        <w:t>1</w:t>
      </w:r>
      <w:r w:rsidR="004060FA">
        <w:t>00</w:t>
      </w:r>
      <w:r w:rsidR="00AC2B94">
        <w:t>+</w:t>
      </w:r>
      <w:r w:rsidR="002E2AB4">
        <w:t xml:space="preserve"> </w:t>
      </w:r>
    </w:p>
    <w:p w14:paraId="06869A42" w14:textId="72E34B36" w:rsidR="00A77850" w:rsidRPr="009C09E9" w:rsidRDefault="00A77850" w:rsidP="00192EE8">
      <w:pPr>
        <w:pStyle w:val="CPCI"/>
      </w:pPr>
      <w:r w:rsidRPr="009C09E9">
        <w:t>（</w:t>
      </w:r>
      <w:r w:rsidRPr="009C09E9">
        <w:t>2</w:t>
      </w:r>
      <w:r w:rsidRPr="009C09E9">
        <w:t>）</w:t>
      </w:r>
      <w:r w:rsidR="004060FA">
        <w:rPr>
          <w:rFonts w:hint="eastAsia"/>
        </w:rPr>
        <w:t>1</w:t>
      </w:r>
      <w:r w:rsidR="004060FA">
        <w:t>00</w:t>
      </w:r>
      <w:r w:rsidR="00AC2B94">
        <w:t>-</w:t>
      </w:r>
      <w:r w:rsidR="002E2AB4">
        <w:t xml:space="preserve">  </w:t>
      </w:r>
    </w:p>
    <w:p w14:paraId="228E3878" w14:textId="7CB5DC04" w:rsidR="008E347E" w:rsidRDefault="00A85628" w:rsidP="00E9606F">
      <w:pPr>
        <w:pStyle w:val="CPCI3"/>
      </w:pPr>
      <w:r w:rsidRPr="004534AC">
        <w:t>参考文献</w:t>
      </w:r>
      <w:r w:rsidR="00D176EA" w:rsidRPr="004534AC">
        <w:t>（</w:t>
      </w:r>
      <w:r w:rsidR="00234A75" w:rsidRPr="00477517">
        <w:rPr>
          <w:highlight w:val="yellow"/>
        </w:rPr>
        <w:t>10</w:t>
      </w:r>
      <w:r w:rsidR="0058415D" w:rsidRPr="00477517">
        <w:rPr>
          <w:highlight w:val="yellow"/>
        </w:rPr>
        <w:t>-15</w:t>
      </w:r>
      <w:r w:rsidR="00D176EA" w:rsidRPr="004534AC">
        <w:t>篇</w:t>
      </w:r>
      <w:r w:rsidR="003F6A1E" w:rsidRPr="004534AC">
        <w:t>左右，</w:t>
      </w:r>
      <w:r w:rsidR="00234A75">
        <w:t>6-8</w:t>
      </w:r>
      <w:r w:rsidR="003F6A1E" w:rsidRPr="004534AC">
        <w:t>篇存在与引言中，其余文献穿插在正文的</w:t>
      </w:r>
      <w:r w:rsidR="003F6A1E" w:rsidRPr="004534AC">
        <w:t>model</w:t>
      </w:r>
      <w:r w:rsidR="003F6A1E" w:rsidRPr="004534AC">
        <w:t>中</w:t>
      </w:r>
      <w:r w:rsidR="00D176EA" w:rsidRPr="004534AC">
        <w:t>）</w:t>
      </w:r>
    </w:p>
    <w:p w14:paraId="733B8D8E" w14:textId="07ED581F" w:rsidR="00536B07" w:rsidRDefault="00536B07" w:rsidP="00E9606F">
      <w:pPr>
        <w:pStyle w:val="CPCI3"/>
      </w:pPr>
      <w:r w:rsidRPr="00E9606F">
        <w:rPr>
          <w:highlight w:val="yellow"/>
        </w:rPr>
        <w:t xml:space="preserve">SCI </w:t>
      </w:r>
      <w:r w:rsidRPr="00E9606F">
        <w:rPr>
          <w:rFonts w:hint="eastAsia"/>
          <w:highlight w:val="yellow"/>
        </w:rPr>
        <w:t>ei</w:t>
      </w:r>
      <w:r w:rsidRPr="00E9606F">
        <w:rPr>
          <w:highlight w:val="yellow"/>
        </w:rPr>
        <w:t xml:space="preserve"> </w:t>
      </w:r>
      <w:r w:rsidRPr="00E9606F">
        <w:rPr>
          <w:rFonts w:hint="eastAsia"/>
          <w:highlight w:val="yellow"/>
        </w:rPr>
        <w:t>核心</w:t>
      </w:r>
      <w:r w:rsidR="00C07235" w:rsidRPr="00E9606F">
        <w:rPr>
          <w:rFonts w:hint="eastAsia"/>
          <w:highlight w:val="yellow"/>
        </w:rPr>
        <w:t>（期刊）</w:t>
      </w:r>
      <w:r w:rsidRPr="00E9606F">
        <w:rPr>
          <w:rFonts w:hint="eastAsia"/>
          <w:highlight w:val="yellow"/>
        </w:rPr>
        <w:t xml:space="preserve"> </w:t>
      </w:r>
      <w:r w:rsidRPr="00E9606F">
        <w:rPr>
          <w:highlight w:val="yellow"/>
        </w:rPr>
        <w:t xml:space="preserve"> 3</w:t>
      </w:r>
      <w:r w:rsidRPr="00E9606F">
        <w:rPr>
          <w:rFonts w:hint="eastAsia"/>
          <w:highlight w:val="yellow"/>
        </w:rPr>
        <w:t>年</w:t>
      </w:r>
      <w:r w:rsidRPr="00E9606F">
        <w:rPr>
          <w:rFonts w:hint="eastAsia"/>
          <w:highlight w:val="yellow"/>
        </w:rPr>
        <w:t xml:space="preserve"> </w:t>
      </w:r>
      <w:r w:rsidRPr="00E9606F">
        <w:rPr>
          <w:highlight w:val="yellow"/>
        </w:rPr>
        <w:t>70%+</w:t>
      </w:r>
      <w:r w:rsidR="005849AD">
        <w:rPr>
          <w:rFonts w:hint="eastAsia"/>
          <w:highlight w:val="yellow"/>
        </w:rPr>
        <w:t>（文献质量和时间都需要高级且新颖）</w:t>
      </w:r>
      <w:r w:rsidRPr="00E9606F">
        <w:rPr>
          <w:highlight w:val="yellow"/>
        </w:rPr>
        <w:t xml:space="preserve"> </w:t>
      </w:r>
      <w:r w:rsidR="00676652" w:rsidRPr="00E9606F">
        <w:rPr>
          <w:highlight w:val="yellow"/>
        </w:rPr>
        <w:t xml:space="preserve"> </w:t>
      </w:r>
      <w:r w:rsidR="004060FA" w:rsidRPr="00E9606F">
        <w:t>GB</w:t>
      </w:r>
      <w:r w:rsidR="005849AD">
        <w:rPr>
          <w:rFonts w:hint="eastAsia"/>
        </w:rPr>
        <w:t>（国</w:t>
      </w:r>
      <w:r w:rsidR="005849AD">
        <w:rPr>
          <w:rFonts w:hint="eastAsia"/>
        </w:rPr>
        <w:t xml:space="preserve"> </w:t>
      </w:r>
      <w:r w:rsidR="005849AD">
        <w:rPr>
          <w:rFonts w:hint="eastAsia"/>
        </w:rPr>
        <w:t>标）</w:t>
      </w:r>
    </w:p>
    <w:p w14:paraId="68E6151C" w14:textId="5DC4B7F3" w:rsidR="00E95405" w:rsidRDefault="00E95405" w:rsidP="00E9606F">
      <w:pPr>
        <w:pStyle w:val="CPCI3"/>
      </w:pPr>
    </w:p>
    <w:p w14:paraId="6C5C6FE0" w14:textId="77777777" w:rsidR="005849AD" w:rsidRDefault="005849AD" w:rsidP="00E9606F">
      <w:pPr>
        <w:pStyle w:val="CPCI3"/>
      </w:pPr>
      <w:r w:rsidRPr="005849AD">
        <w:t>[1]</w:t>
      </w:r>
      <w:r w:rsidRPr="005849AD">
        <w:t>陈宇斌</w:t>
      </w:r>
      <w:r w:rsidRPr="005849AD">
        <w:t>,</w:t>
      </w:r>
      <w:r w:rsidRPr="005849AD">
        <w:t>王森</w:t>
      </w:r>
      <w:r w:rsidRPr="005849AD">
        <w:t>.</w:t>
      </w:r>
      <w:r w:rsidRPr="005849AD">
        <w:t>数字金融集聚空间分布模式对区域创新能力的影响及其作用机制</w:t>
      </w:r>
      <w:r w:rsidRPr="005849AD">
        <w:t>[J].</w:t>
      </w:r>
      <w:r w:rsidRPr="005849AD">
        <w:t>财经论丛</w:t>
      </w:r>
      <w:r w:rsidRPr="005849AD">
        <w:t>,2023(03):35-46.DOI:10.13762/j.cnki.cjlc.2023.03.008.</w:t>
      </w:r>
    </w:p>
    <w:p w14:paraId="077E9A80" w14:textId="4A17D809" w:rsidR="005849AD" w:rsidRDefault="005849AD" w:rsidP="00E9606F">
      <w:pPr>
        <w:pStyle w:val="CPCI3"/>
      </w:pPr>
    </w:p>
    <w:p w14:paraId="468EB12C" w14:textId="72537E39" w:rsidR="00441872" w:rsidRDefault="00441872" w:rsidP="00E9606F">
      <w:pPr>
        <w:pStyle w:val="CPCI3"/>
      </w:pPr>
      <w:r>
        <w:t>6+6=12</w:t>
      </w:r>
    </w:p>
    <w:p w14:paraId="22FEB7AF" w14:textId="77777777" w:rsidR="00441872" w:rsidRDefault="00441872" w:rsidP="00E9606F">
      <w:pPr>
        <w:pStyle w:val="CPCI3"/>
        <w:rPr>
          <w:rFonts w:hint="eastAsia"/>
        </w:rPr>
      </w:pPr>
    </w:p>
    <w:p w14:paraId="28728618" w14:textId="60787A4F" w:rsidR="00775974" w:rsidRDefault="00441872" w:rsidP="00441872">
      <w:pPr>
        <w:pStyle w:val="CPCI3"/>
        <w:ind w:left="360"/>
        <w:rPr>
          <w:rFonts w:hint="eastAsia"/>
          <w:highlight w:val="cyan"/>
        </w:rPr>
      </w:pPr>
      <w:r>
        <w:rPr>
          <w:rFonts w:hint="eastAsia"/>
          <w:highlight w:val="cyan"/>
        </w:rPr>
        <w:t>0</w:t>
      </w:r>
      <w:r>
        <w:rPr>
          <w:highlight w:val="cyan"/>
        </w:rPr>
        <w:t>346</w:t>
      </w:r>
      <w:r>
        <w:rPr>
          <w:rFonts w:hint="eastAsia"/>
          <w:highlight w:val="cyan"/>
        </w:rPr>
        <w:t>：</w:t>
      </w:r>
      <w:r>
        <w:rPr>
          <w:rFonts w:hint="eastAsia"/>
          <w:highlight w:val="cyan"/>
        </w:rPr>
        <w:t xml:space="preserve"> </w:t>
      </w:r>
      <w:r>
        <w:rPr>
          <w:highlight w:val="cyan"/>
        </w:rPr>
        <w:t xml:space="preserve">  6</w:t>
      </w:r>
      <w:r>
        <w:rPr>
          <w:rFonts w:hint="eastAsia"/>
          <w:highlight w:val="cyan"/>
        </w:rPr>
        <w:t>:</w:t>
      </w:r>
      <w:r>
        <w:rPr>
          <w:highlight w:val="cyan"/>
        </w:rPr>
        <w:t>34    6</w:t>
      </w:r>
      <w:r>
        <w:rPr>
          <w:rFonts w:hint="eastAsia"/>
          <w:highlight w:val="cyan"/>
        </w:rPr>
        <w:t>:</w:t>
      </w:r>
      <w:r>
        <w:rPr>
          <w:highlight w:val="cyan"/>
        </w:rPr>
        <w:t>06</w:t>
      </w:r>
    </w:p>
    <w:p w14:paraId="4190234C" w14:textId="6471F57F" w:rsidR="00441872" w:rsidRDefault="00441872" w:rsidP="00441872">
      <w:pPr>
        <w:pStyle w:val="CPCI3"/>
        <w:ind w:left="360"/>
        <w:rPr>
          <w:highlight w:val="cyan"/>
        </w:rPr>
      </w:pPr>
      <w:r>
        <w:rPr>
          <w:rFonts w:hint="eastAsia"/>
          <w:highlight w:val="cyan"/>
        </w:rPr>
        <w:t>1</w:t>
      </w:r>
      <w:r>
        <w:rPr>
          <w:highlight w:val="cyan"/>
        </w:rPr>
        <w:t>2</w:t>
      </w:r>
      <w:r>
        <w:rPr>
          <w:rFonts w:hint="eastAsia"/>
          <w:highlight w:val="cyan"/>
        </w:rPr>
        <w:t>：</w:t>
      </w:r>
      <w:r>
        <w:rPr>
          <w:rFonts w:hint="eastAsia"/>
          <w:highlight w:val="cyan"/>
        </w:rPr>
        <w:t xml:space="preserve"> </w:t>
      </w:r>
      <w:r>
        <w:rPr>
          <w:highlight w:val="cyan"/>
        </w:rPr>
        <w:t xml:space="preserve">  6</w:t>
      </w:r>
      <w:r>
        <w:rPr>
          <w:rFonts w:hint="eastAsia"/>
          <w:highlight w:val="cyan"/>
        </w:rPr>
        <w:t>：</w:t>
      </w:r>
      <w:r>
        <w:rPr>
          <w:rFonts w:hint="eastAsia"/>
          <w:highlight w:val="cyan"/>
        </w:rPr>
        <w:t>2</w:t>
      </w:r>
      <w:r>
        <w:rPr>
          <w:highlight w:val="cyan"/>
        </w:rPr>
        <w:t xml:space="preserve">    6:1</w:t>
      </w:r>
    </w:p>
    <w:p w14:paraId="04218667" w14:textId="4B47B6FE" w:rsidR="00441872" w:rsidRPr="009547CB" w:rsidRDefault="00441872" w:rsidP="00441872">
      <w:pPr>
        <w:pStyle w:val="CPCI3"/>
        <w:ind w:left="360"/>
        <w:rPr>
          <w:rFonts w:hint="eastAsia"/>
          <w:highlight w:val="cyan"/>
        </w:rPr>
      </w:pPr>
      <w:r>
        <w:rPr>
          <w:rFonts w:hint="eastAsia"/>
          <w:highlight w:val="cyan"/>
        </w:rPr>
        <w:t>5</w:t>
      </w:r>
      <w:r>
        <w:rPr>
          <w:highlight w:val="cyan"/>
        </w:rPr>
        <w:t>:   3-4</w:t>
      </w:r>
      <w:r>
        <w:rPr>
          <w:rFonts w:hint="eastAsia"/>
          <w:highlight w:val="cyan"/>
        </w:rPr>
        <w:t>:</w:t>
      </w:r>
      <w:r>
        <w:rPr>
          <w:rFonts w:hint="eastAsia"/>
          <w:highlight w:val="cyan"/>
        </w:rPr>
        <w:t>方法论的学习</w:t>
      </w:r>
      <w:r>
        <w:rPr>
          <w:rFonts w:hint="eastAsia"/>
          <w:highlight w:val="cyan"/>
        </w:rPr>
        <w:t xml:space="preserve"> </w:t>
      </w:r>
      <w:r>
        <w:rPr>
          <w:highlight w:val="cyan"/>
        </w:rPr>
        <w:t xml:space="preserve">  3-4</w:t>
      </w:r>
      <w:r>
        <w:rPr>
          <w:rFonts w:hint="eastAsia"/>
          <w:highlight w:val="cyan"/>
        </w:rPr>
        <w:t>：搜集数据</w:t>
      </w:r>
      <w:r>
        <w:rPr>
          <w:rFonts w:hint="eastAsia"/>
          <w:highlight w:val="cyan"/>
        </w:rPr>
        <w:t xml:space="preserve"> </w:t>
      </w:r>
      <w:r>
        <w:rPr>
          <w:highlight w:val="cyan"/>
        </w:rPr>
        <w:t xml:space="preserve">  3-4</w:t>
      </w:r>
      <w:r>
        <w:rPr>
          <w:rFonts w:hint="eastAsia"/>
          <w:highlight w:val="cyan"/>
        </w:rPr>
        <w:t>：计算与撰写</w:t>
      </w:r>
    </w:p>
    <w:sectPr w:rsidR="00441872" w:rsidRPr="009547CB" w:rsidSect="000D410B"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ian" w:date="2021-03-04T13:39:00Z" w:initials="8">
    <w:p w14:paraId="4FFE748C" w14:textId="449B7F2F" w:rsidR="003E104E" w:rsidRDefault="003E104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介绍文章背景。</w:t>
      </w:r>
    </w:p>
  </w:comment>
  <w:comment w:id="1" w:author="Tian" w:date="2021-03-04T13:40:00Z" w:initials="8">
    <w:p w14:paraId="5BFDBC93" w14:textId="093956CF" w:rsidR="003E104E" w:rsidRDefault="003E104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本文从开始到结束做了哪些工作。</w:t>
      </w:r>
    </w:p>
  </w:comment>
  <w:comment w:id="2" w:author="Tian" w:date="2021-03-04T13:39:00Z" w:initials="8">
    <w:p w14:paraId="1E93B55E" w14:textId="08C03002" w:rsidR="003E104E" w:rsidRDefault="003E104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3</w:t>
      </w:r>
      <w:r>
        <w:t>-5</w:t>
      </w:r>
      <w:r>
        <w:rPr>
          <w:rFonts w:hint="eastAsia"/>
        </w:rPr>
        <w:t>个关键词，</w:t>
      </w:r>
      <w:proofErr w:type="gramStart"/>
      <w:r>
        <w:rPr>
          <w:rFonts w:hint="eastAsia"/>
        </w:rPr>
        <w:t>跟文章</w:t>
      </w:r>
      <w:proofErr w:type="gramEnd"/>
      <w:r>
        <w:rPr>
          <w:rFonts w:hint="eastAsia"/>
        </w:rPr>
        <w:t>相关即可</w:t>
      </w:r>
    </w:p>
  </w:comment>
  <w:comment w:id="3" w:author="Tian" w:date="2021-03-04T13:43:00Z" w:initials="8">
    <w:p w14:paraId="14655FB1" w14:textId="5A1372FE" w:rsidR="00A85628" w:rsidRDefault="00A85628">
      <w:pPr>
        <w:pStyle w:val="ab"/>
      </w:pPr>
      <w:r>
        <w:rPr>
          <w:rFonts w:hint="eastAsia"/>
        </w:rPr>
        <w:t>行业背景，</w:t>
      </w:r>
      <w:r>
        <w:rPr>
          <w:rStyle w:val="aa"/>
        </w:rPr>
        <w:annotationRef/>
      </w:r>
      <w:r>
        <w:rPr>
          <w:rFonts w:hint="eastAsia"/>
        </w:rPr>
        <w:t>目前研究重要性。</w:t>
      </w:r>
    </w:p>
  </w:comment>
  <w:comment w:id="4" w:author="Tian" w:date="2021-03-04T13:43:00Z" w:initials="8">
    <w:p w14:paraId="372F6D97" w14:textId="32FCDF40" w:rsidR="00A85628" w:rsidRDefault="00A85628">
      <w:pPr>
        <w:pStyle w:val="ab"/>
      </w:pPr>
      <w:r>
        <w:rPr>
          <w:rStyle w:val="aa"/>
        </w:rPr>
        <w:annotationRef/>
      </w:r>
      <w:r>
        <w:rPr>
          <w:rFonts w:hint="eastAsia"/>
        </w:rPr>
        <w:t>这句话可以换成别的形式讲出。</w:t>
      </w:r>
    </w:p>
  </w:comment>
  <w:comment w:id="5" w:author="Tian" w:date="2021-03-04T13:44:00Z" w:initials="8">
    <w:p w14:paraId="1D5171EE" w14:textId="36849178" w:rsidR="00A85628" w:rsidRDefault="00A85628">
      <w:pPr>
        <w:pStyle w:val="ab"/>
      </w:pPr>
      <w:r>
        <w:rPr>
          <w:rStyle w:val="aa"/>
        </w:rPr>
        <w:annotationRef/>
      </w:r>
      <w:r>
        <w:rPr>
          <w:rFonts w:hint="eastAsia"/>
        </w:rPr>
        <w:t>以往文献研究，</w:t>
      </w:r>
      <w:r>
        <w:rPr>
          <w:rFonts w:hint="eastAsia"/>
        </w:rPr>
        <w:t>5</w:t>
      </w:r>
      <w:r>
        <w:rPr>
          <w:rFonts w:hint="eastAsia"/>
        </w:rPr>
        <w:t>篇及以上，要求核心及以上。</w:t>
      </w:r>
    </w:p>
  </w:comment>
  <w:comment w:id="6" w:author="Tian" w:date="2021-03-04T13:45:00Z" w:initials="8">
    <w:p w14:paraId="50B715DB" w14:textId="2916BC09" w:rsidR="00A85628" w:rsidRDefault="00A85628">
      <w:pPr>
        <w:pStyle w:val="ab"/>
      </w:pPr>
      <w:r>
        <w:rPr>
          <w:rStyle w:val="aa"/>
        </w:rPr>
        <w:annotationRef/>
      </w:r>
      <w:r>
        <w:rPr>
          <w:rFonts w:hint="eastAsia"/>
        </w:rPr>
        <w:t>以往研究的不足之处。</w:t>
      </w:r>
    </w:p>
  </w:comment>
  <w:comment w:id="7" w:author="Tian" w:date="2021-03-04T13:46:00Z" w:initials="8">
    <w:p w14:paraId="3B9DF74C" w14:textId="7B35EFBC" w:rsidR="00A85628" w:rsidRDefault="00A85628">
      <w:pPr>
        <w:pStyle w:val="ab"/>
      </w:pPr>
      <w:r>
        <w:rPr>
          <w:rStyle w:val="aa"/>
        </w:rPr>
        <w:annotationRef/>
      </w:r>
      <w:r>
        <w:rPr>
          <w:rFonts w:hint="eastAsia"/>
        </w:rPr>
        <w:t>讲述本文研究内容和步骤，类似于摘要。</w:t>
      </w:r>
    </w:p>
  </w:comment>
  <w:comment w:id="8" w:author="Tian" w:date="2021-03-04T13:49:00Z" w:initials="8">
    <w:p w14:paraId="0467D793" w14:textId="49D8378F" w:rsidR="00A85628" w:rsidRDefault="00A85628">
      <w:pPr>
        <w:pStyle w:val="ab"/>
      </w:pPr>
      <w:r>
        <w:rPr>
          <w:rStyle w:val="aa"/>
        </w:rPr>
        <w:annotationRef/>
      </w:r>
      <w:r>
        <w:rPr>
          <w:rFonts w:hint="eastAsia"/>
        </w:rPr>
        <w:t>简述研究内容，不要与摘要过分相似，主要注重模型与算法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FFE748C" w15:done="0"/>
  <w15:commentEx w15:paraId="5BFDBC93" w15:done="0"/>
  <w15:commentEx w15:paraId="1E93B55E" w15:done="0"/>
  <w15:commentEx w15:paraId="14655FB1" w15:done="0"/>
  <w15:commentEx w15:paraId="372F6D97" w15:done="0"/>
  <w15:commentEx w15:paraId="1D5171EE" w15:done="0"/>
  <w15:commentEx w15:paraId="50B715DB" w15:done="0"/>
  <w15:commentEx w15:paraId="3B9DF74C" w15:done="0"/>
  <w15:commentEx w15:paraId="0467D79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EB619E" w16cex:dateUtc="2021-03-04T05:39:00Z"/>
  <w16cex:commentExtensible w16cex:durableId="23EB61CD" w16cex:dateUtc="2021-03-04T05:40:00Z"/>
  <w16cex:commentExtensible w16cex:durableId="23EB618C" w16cex:dateUtc="2021-03-04T05:39:00Z"/>
  <w16cex:commentExtensible w16cex:durableId="23EB6269" w16cex:dateUtc="2021-03-04T05:43:00Z"/>
  <w16cex:commentExtensible w16cex:durableId="23EB628A" w16cex:dateUtc="2021-03-04T05:43:00Z"/>
  <w16cex:commentExtensible w16cex:durableId="23EB62C5" w16cex:dateUtc="2021-03-04T05:44:00Z"/>
  <w16cex:commentExtensible w16cex:durableId="23EB630E" w16cex:dateUtc="2021-03-04T05:45:00Z"/>
  <w16cex:commentExtensible w16cex:durableId="23EB634A" w16cex:dateUtc="2021-03-04T05:46:00Z"/>
  <w16cex:commentExtensible w16cex:durableId="23EB63E5" w16cex:dateUtc="2021-03-04T05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FE748C" w16cid:durableId="23EB619E"/>
  <w16cid:commentId w16cid:paraId="5BFDBC93" w16cid:durableId="23EB61CD"/>
  <w16cid:commentId w16cid:paraId="1E93B55E" w16cid:durableId="23EB618C"/>
  <w16cid:commentId w16cid:paraId="14655FB1" w16cid:durableId="23EB6269"/>
  <w16cid:commentId w16cid:paraId="372F6D97" w16cid:durableId="23EB628A"/>
  <w16cid:commentId w16cid:paraId="1D5171EE" w16cid:durableId="23EB62C5"/>
  <w16cid:commentId w16cid:paraId="50B715DB" w16cid:durableId="23EB630E"/>
  <w16cid:commentId w16cid:paraId="3B9DF74C" w16cid:durableId="23EB634A"/>
  <w16cid:commentId w16cid:paraId="0467D793" w16cid:durableId="23EB63E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E65B8"/>
    <w:multiLevelType w:val="hybridMultilevel"/>
    <w:tmpl w:val="9FBC70D0"/>
    <w:lvl w:ilvl="0" w:tplc="B934A796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092326DA"/>
    <w:multiLevelType w:val="hybridMultilevel"/>
    <w:tmpl w:val="FB0EE386"/>
    <w:lvl w:ilvl="0" w:tplc="A8646D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AD7EB1"/>
    <w:multiLevelType w:val="hybridMultilevel"/>
    <w:tmpl w:val="0F00E10E"/>
    <w:lvl w:ilvl="0" w:tplc="7BEA5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FA7073A"/>
    <w:multiLevelType w:val="hybridMultilevel"/>
    <w:tmpl w:val="F59027A4"/>
    <w:lvl w:ilvl="0" w:tplc="4BC089D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9D6E99"/>
    <w:multiLevelType w:val="hybridMultilevel"/>
    <w:tmpl w:val="BDF26FA0"/>
    <w:lvl w:ilvl="0" w:tplc="259A037A">
      <w:start w:val="1"/>
      <w:numFmt w:val="decimal"/>
      <w:lvlText w:val="%1."/>
      <w:lvlJc w:val="left"/>
      <w:pPr>
        <w:ind w:left="22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40" w:hanging="420"/>
      </w:pPr>
    </w:lvl>
    <w:lvl w:ilvl="2" w:tplc="0409001B" w:tentative="1">
      <w:start w:val="1"/>
      <w:numFmt w:val="lowerRoman"/>
      <w:lvlText w:val="%3."/>
      <w:lvlJc w:val="right"/>
      <w:pPr>
        <w:ind w:left="2460" w:hanging="420"/>
      </w:pPr>
    </w:lvl>
    <w:lvl w:ilvl="3" w:tplc="0409000F" w:tentative="1">
      <w:start w:val="1"/>
      <w:numFmt w:val="decimal"/>
      <w:lvlText w:val="%4."/>
      <w:lvlJc w:val="left"/>
      <w:pPr>
        <w:ind w:left="2880" w:hanging="420"/>
      </w:pPr>
    </w:lvl>
    <w:lvl w:ilvl="4" w:tplc="04090019" w:tentative="1">
      <w:start w:val="1"/>
      <w:numFmt w:val="lowerLetter"/>
      <w:lvlText w:val="%5)"/>
      <w:lvlJc w:val="left"/>
      <w:pPr>
        <w:ind w:left="3300" w:hanging="420"/>
      </w:pPr>
    </w:lvl>
    <w:lvl w:ilvl="5" w:tplc="0409001B" w:tentative="1">
      <w:start w:val="1"/>
      <w:numFmt w:val="lowerRoman"/>
      <w:lvlText w:val="%6."/>
      <w:lvlJc w:val="right"/>
      <w:pPr>
        <w:ind w:left="3720" w:hanging="420"/>
      </w:pPr>
    </w:lvl>
    <w:lvl w:ilvl="6" w:tplc="0409000F" w:tentative="1">
      <w:start w:val="1"/>
      <w:numFmt w:val="decimal"/>
      <w:lvlText w:val="%7."/>
      <w:lvlJc w:val="left"/>
      <w:pPr>
        <w:ind w:left="4140" w:hanging="420"/>
      </w:pPr>
    </w:lvl>
    <w:lvl w:ilvl="7" w:tplc="04090019" w:tentative="1">
      <w:start w:val="1"/>
      <w:numFmt w:val="lowerLetter"/>
      <w:lvlText w:val="%8)"/>
      <w:lvlJc w:val="left"/>
      <w:pPr>
        <w:ind w:left="4560" w:hanging="420"/>
      </w:pPr>
    </w:lvl>
    <w:lvl w:ilvl="8" w:tplc="0409001B" w:tentative="1">
      <w:start w:val="1"/>
      <w:numFmt w:val="lowerRoman"/>
      <w:lvlText w:val="%9."/>
      <w:lvlJc w:val="right"/>
      <w:pPr>
        <w:ind w:left="4980" w:hanging="420"/>
      </w:pPr>
    </w:lvl>
  </w:abstractNum>
  <w:abstractNum w:abstractNumId="5" w15:restartNumberingAfterBreak="0">
    <w:nsid w:val="5AF110BE"/>
    <w:multiLevelType w:val="hybridMultilevel"/>
    <w:tmpl w:val="AB7AF722"/>
    <w:lvl w:ilvl="0" w:tplc="178CDF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FD257E9"/>
    <w:multiLevelType w:val="hybridMultilevel"/>
    <w:tmpl w:val="FA24CA08"/>
    <w:lvl w:ilvl="0" w:tplc="9BE6318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64A30A5A"/>
    <w:multiLevelType w:val="hybridMultilevel"/>
    <w:tmpl w:val="61B82EFA"/>
    <w:lvl w:ilvl="0" w:tplc="1944BC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65245258"/>
    <w:multiLevelType w:val="hybridMultilevel"/>
    <w:tmpl w:val="44109EFE"/>
    <w:lvl w:ilvl="0" w:tplc="360004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6330900"/>
    <w:multiLevelType w:val="hybridMultilevel"/>
    <w:tmpl w:val="16729A34"/>
    <w:lvl w:ilvl="0" w:tplc="A8EE377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7EDE67A6"/>
    <w:multiLevelType w:val="hybridMultilevel"/>
    <w:tmpl w:val="F1142A06"/>
    <w:lvl w:ilvl="0" w:tplc="96FCE0A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2045017631">
    <w:abstractNumId w:val="3"/>
  </w:num>
  <w:num w:numId="2" w16cid:durableId="1364792168">
    <w:abstractNumId w:val="6"/>
  </w:num>
  <w:num w:numId="3" w16cid:durableId="835463947">
    <w:abstractNumId w:val="9"/>
  </w:num>
  <w:num w:numId="4" w16cid:durableId="1771270559">
    <w:abstractNumId w:val="1"/>
  </w:num>
  <w:num w:numId="5" w16cid:durableId="1674335059">
    <w:abstractNumId w:val="10"/>
  </w:num>
  <w:num w:numId="6" w16cid:durableId="209155336">
    <w:abstractNumId w:val="0"/>
  </w:num>
  <w:num w:numId="7" w16cid:durableId="499934517">
    <w:abstractNumId w:val="4"/>
  </w:num>
  <w:num w:numId="8" w16cid:durableId="1706833196">
    <w:abstractNumId w:val="8"/>
  </w:num>
  <w:num w:numId="9" w16cid:durableId="1070884718">
    <w:abstractNumId w:val="7"/>
  </w:num>
  <w:num w:numId="10" w16cid:durableId="1559434676">
    <w:abstractNumId w:val="5"/>
  </w:num>
  <w:num w:numId="11" w16cid:durableId="111876721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an">
    <w15:presenceInfo w15:providerId="None" w15:userId="Ti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DQ1tjAzMDI1MDVX0lEKTi0uzszPAykwNagFAM5wVqUtAAAA"/>
    <w:docVar w:name="metasota_documentID" w:val="8082265006742241280"/>
  </w:docVars>
  <w:rsids>
    <w:rsidRoot w:val="004A70E1"/>
    <w:rsid w:val="00000639"/>
    <w:rsid w:val="000100DD"/>
    <w:rsid w:val="00011E8F"/>
    <w:rsid w:val="000159FD"/>
    <w:rsid w:val="00016BE9"/>
    <w:rsid w:val="00021DBC"/>
    <w:rsid w:val="0003310D"/>
    <w:rsid w:val="00034A33"/>
    <w:rsid w:val="00054F63"/>
    <w:rsid w:val="00082E47"/>
    <w:rsid w:val="00097B96"/>
    <w:rsid w:val="000A33F7"/>
    <w:rsid w:val="000B2A45"/>
    <w:rsid w:val="000B45ED"/>
    <w:rsid w:val="000B6DE1"/>
    <w:rsid w:val="000D410B"/>
    <w:rsid w:val="000D5F80"/>
    <w:rsid w:val="000E7C6B"/>
    <w:rsid w:val="001108C7"/>
    <w:rsid w:val="0011391C"/>
    <w:rsid w:val="00141A26"/>
    <w:rsid w:val="00192EE8"/>
    <w:rsid w:val="00194AE8"/>
    <w:rsid w:val="001A0E8E"/>
    <w:rsid w:val="001A6A75"/>
    <w:rsid w:val="001D75D5"/>
    <w:rsid w:val="00200D9F"/>
    <w:rsid w:val="0021579E"/>
    <w:rsid w:val="002208E4"/>
    <w:rsid w:val="00234A75"/>
    <w:rsid w:val="00247179"/>
    <w:rsid w:val="00284FE5"/>
    <w:rsid w:val="002911A6"/>
    <w:rsid w:val="002A16D9"/>
    <w:rsid w:val="002A7287"/>
    <w:rsid w:val="002B7C69"/>
    <w:rsid w:val="002C238E"/>
    <w:rsid w:val="002C5A73"/>
    <w:rsid w:val="002E2AB4"/>
    <w:rsid w:val="00307617"/>
    <w:rsid w:val="003167F6"/>
    <w:rsid w:val="00365942"/>
    <w:rsid w:val="003859E4"/>
    <w:rsid w:val="003C21C2"/>
    <w:rsid w:val="003D63F8"/>
    <w:rsid w:val="003E104E"/>
    <w:rsid w:val="003F6A1E"/>
    <w:rsid w:val="00403734"/>
    <w:rsid w:val="004060FA"/>
    <w:rsid w:val="00416E38"/>
    <w:rsid w:val="00432352"/>
    <w:rsid w:val="00433EA6"/>
    <w:rsid w:val="00441872"/>
    <w:rsid w:val="004534AC"/>
    <w:rsid w:val="00462647"/>
    <w:rsid w:val="00463D31"/>
    <w:rsid w:val="0047358D"/>
    <w:rsid w:val="00477517"/>
    <w:rsid w:val="00481EE2"/>
    <w:rsid w:val="004821E9"/>
    <w:rsid w:val="004907D3"/>
    <w:rsid w:val="004939A8"/>
    <w:rsid w:val="004A08A8"/>
    <w:rsid w:val="004A70E1"/>
    <w:rsid w:val="004B6F57"/>
    <w:rsid w:val="004C11BF"/>
    <w:rsid w:val="004D0A11"/>
    <w:rsid w:val="004D137E"/>
    <w:rsid w:val="004E1200"/>
    <w:rsid w:val="004F1CAC"/>
    <w:rsid w:val="00516ACD"/>
    <w:rsid w:val="00536B07"/>
    <w:rsid w:val="00537B33"/>
    <w:rsid w:val="005655BC"/>
    <w:rsid w:val="0058415D"/>
    <w:rsid w:val="005849AD"/>
    <w:rsid w:val="005A3A35"/>
    <w:rsid w:val="005A61A1"/>
    <w:rsid w:val="005B5A74"/>
    <w:rsid w:val="00613A59"/>
    <w:rsid w:val="00627B79"/>
    <w:rsid w:val="00670F29"/>
    <w:rsid w:val="006734BF"/>
    <w:rsid w:val="00674E5C"/>
    <w:rsid w:val="00676652"/>
    <w:rsid w:val="006C67DE"/>
    <w:rsid w:val="00701B58"/>
    <w:rsid w:val="00707F2A"/>
    <w:rsid w:val="00725748"/>
    <w:rsid w:val="00734E6B"/>
    <w:rsid w:val="00740F73"/>
    <w:rsid w:val="00756821"/>
    <w:rsid w:val="00775974"/>
    <w:rsid w:val="00791DFC"/>
    <w:rsid w:val="007A0619"/>
    <w:rsid w:val="007A63B2"/>
    <w:rsid w:val="007C0E18"/>
    <w:rsid w:val="007D0B13"/>
    <w:rsid w:val="007D21BE"/>
    <w:rsid w:val="007E45E1"/>
    <w:rsid w:val="007F7609"/>
    <w:rsid w:val="008155E8"/>
    <w:rsid w:val="008338C8"/>
    <w:rsid w:val="00864AFC"/>
    <w:rsid w:val="00871FDD"/>
    <w:rsid w:val="008A0FE3"/>
    <w:rsid w:val="008C3B9F"/>
    <w:rsid w:val="008E347E"/>
    <w:rsid w:val="008F4213"/>
    <w:rsid w:val="00901B54"/>
    <w:rsid w:val="00924114"/>
    <w:rsid w:val="0094041B"/>
    <w:rsid w:val="009421C2"/>
    <w:rsid w:val="009547CB"/>
    <w:rsid w:val="00970CA3"/>
    <w:rsid w:val="00973802"/>
    <w:rsid w:val="00980244"/>
    <w:rsid w:val="00982492"/>
    <w:rsid w:val="009C09E9"/>
    <w:rsid w:val="00A36ED2"/>
    <w:rsid w:val="00A4215E"/>
    <w:rsid w:val="00A57929"/>
    <w:rsid w:val="00A617E7"/>
    <w:rsid w:val="00A623CE"/>
    <w:rsid w:val="00A74538"/>
    <w:rsid w:val="00A74DD4"/>
    <w:rsid w:val="00A77850"/>
    <w:rsid w:val="00A85628"/>
    <w:rsid w:val="00AC103D"/>
    <w:rsid w:val="00AC255F"/>
    <w:rsid w:val="00AC2B94"/>
    <w:rsid w:val="00AE655D"/>
    <w:rsid w:val="00AE706F"/>
    <w:rsid w:val="00AF6A89"/>
    <w:rsid w:val="00AF760E"/>
    <w:rsid w:val="00B067D3"/>
    <w:rsid w:val="00B246B5"/>
    <w:rsid w:val="00B4473E"/>
    <w:rsid w:val="00B570E9"/>
    <w:rsid w:val="00B61284"/>
    <w:rsid w:val="00B66CF4"/>
    <w:rsid w:val="00B754BC"/>
    <w:rsid w:val="00BA011A"/>
    <w:rsid w:val="00BB49FD"/>
    <w:rsid w:val="00BB515A"/>
    <w:rsid w:val="00BC16B7"/>
    <w:rsid w:val="00C07235"/>
    <w:rsid w:val="00C31279"/>
    <w:rsid w:val="00C40356"/>
    <w:rsid w:val="00C46388"/>
    <w:rsid w:val="00C8170E"/>
    <w:rsid w:val="00C840FB"/>
    <w:rsid w:val="00C91152"/>
    <w:rsid w:val="00CB66AD"/>
    <w:rsid w:val="00CD16E7"/>
    <w:rsid w:val="00CD71D7"/>
    <w:rsid w:val="00CF5A10"/>
    <w:rsid w:val="00D02549"/>
    <w:rsid w:val="00D0768E"/>
    <w:rsid w:val="00D176EA"/>
    <w:rsid w:val="00D61346"/>
    <w:rsid w:val="00D74CAA"/>
    <w:rsid w:val="00DB3E8F"/>
    <w:rsid w:val="00DB7D28"/>
    <w:rsid w:val="00DC2056"/>
    <w:rsid w:val="00DD477E"/>
    <w:rsid w:val="00DD6C3C"/>
    <w:rsid w:val="00E13568"/>
    <w:rsid w:val="00E45476"/>
    <w:rsid w:val="00E628E2"/>
    <w:rsid w:val="00E8442C"/>
    <w:rsid w:val="00E93488"/>
    <w:rsid w:val="00E95405"/>
    <w:rsid w:val="00E9606F"/>
    <w:rsid w:val="00E9669A"/>
    <w:rsid w:val="00EA0C0E"/>
    <w:rsid w:val="00EA386A"/>
    <w:rsid w:val="00EB4ED3"/>
    <w:rsid w:val="00EC4DEF"/>
    <w:rsid w:val="00EE61EC"/>
    <w:rsid w:val="00EE6276"/>
    <w:rsid w:val="00EF2809"/>
    <w:rsid w:val="00F06AB3"/>
    <w:rsid w:val="00F25758"/>
    <w:rsid w:val="00F47242"/>
    <w:rsid w:val="00F5380F"/>
    <w:rsid w:val="00F62B14"/>
    <w:rsid w:val="00F90875"/>
    <w:rsid w:val="00FF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5C523"/>
  <w15:chartTrackingRefBased/>
  <w15:docId w15:val="{EA3C6A0B-C91B-4525-BB5B-48897B43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6ED2"/>
    <w:pPr>
      <w:widowControl w:val="0"/>
      <w:spacing w:line="480" w:lineRule="auto"/>
      <w:jc w:val="both"/>
    </w:pPr>
    <w:rPr>
      <w:rFonts w:eastAsia="宋体"/>
      <w:sz w:val="24"/>
      <w:szCs w:val="24"/>
    </w:rPr>
  </w:style>
  <w:style w:type="paragraph" w:styleId="1">
    <w:name w:val="heading 1"/>
    <w:aliases w:val="本科1级"/>
    <w:basedOn w:val="a"/>
    <w:next w:val="a"/>
    <w:link w:val="10"/>
    <w:autoRedefine/>
    <w:uiPriority w:val="9"/>
    <w:qFormat/>
    <w:rsid w:val="00516ACD"/>
    <w:pPr>
      <w:keepNext/>
      <w:keepLines/>
      <w:spacing w:line="240" w:lineRule="auto"/>
      <w:outlineLvl w:val="0"/>
    </w:pPr>
    <w:rPr>
      <w:rFonts w:eastAsiaTheme="minorEastAsia"/>
      <w:b/>
      <w:bCs/>
      <w:kern w:val="44"/>
      <w:sz w:val="44"/>
      <w:szCs w:val="44"/>
    </w:rPr>
  </w:style>
  <w:style w:type="paragraph" w:styleId="2">
    <w:name w:val="heading 2"/>
    <w:aliases w:val="二级标题"/>
    <w:basedOn w:val="a"/>
    <w:next w:val="a"/>
    <w:link w:val="20"/>
    <w:uiPriority w:val="9"/>
    <w:unhideWhenUsed/>
    <w:qFormat/>
    <w:rsid w:val="001A6A7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aliases w:val="三级标题"/>
    <w:basedOn w:val="a"/>
    <w:next w:val="a"/>
    <w:link w:val="30"/>
    <w:uiPriority w:val="9"/>
    <w:unhideWhenUsed/>
    <w:qFormat/>
    <w:rsid w:val="001A6A7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本科1级 字符"/>
    <w:basedOn w:val="a0"/>
    <w:link w:val="1"/>
    <w:uiPriority w:val="9"/>
    <w:rsid w:val="00516ACD"/>
    <w:rPr>
      <w:b/>
      <w:bCs/>
      <w:kern w:val="44"/>
      <w:sz w:val="44"/>
      <w:szCs w:val="44"/>
    </w:rPr>
  </w:style>
  <w:style w:type="character" w:customStyle="1" w:styleId="20">
    <w:name w:val="标题 2 字符"/>
    <w:aliases w:val="二级标题 字符"/>
    <w:basedOn w:val="a0"/>
    <w:link w:val="2"/>
    <w:uiPriority w:val="9"/>
    <w:rsid w:val="001A6A7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aliases w:val="三级标题 字符"/>
    <w:basedOn w:val="a0"/>
    <w:link w:val="3"/>
    <w:uiPriority w:val="9"/>
    <w:rsid w:val="001A6A75"/>
    <w:rPr>
      <w:b/>
      <w:bCs/>
      <w:sz w:val="32"/>
      <w:szCs w:val="32"/>
    </w:rPr>
  </w:style>
  <w:style w:type="paragraph" w:customStyle="1" w:styleId="a3">
    <w:name w:val="泰迪一级标题"/>
    <w:basedOn w:val="-"/>
    <w:link w:val="a4"/>
    <w:autoRedefine/>
    <w:qFormat/>
    <w:rsid w:val="00707F2A"/>
    <w:pPr>
      <w:spacing w:beforeLines="80" w:before="80" w:afterLines="80" w:after="80" w:line="276" w:lineRule="auto"/>
      <w:ind w:firstLineChars="0" w:firstLine="0"/>
    </w:pPr>
    <w:rPr>
      <w:rFonts w:eastAsia="黑体"/>
      <w:b/>
      <w:sz w:val="30"/>
    </w:rPr>
  </w:style>
  <w:style w:type="character" w:customStyle="1" w:styleId="a4">
    <w:name w:val="泰迪一级标题 字符"/>
    <w:basedOn w:val="-0"/>
    <w:link w:val="a3"/>
    <w:rsid w:val="00707F2A"/>
    <w:rPr>
      <w:rFonts w:ascii="Times New Roman" w:eastAsia="黑体" w:hAnsi="Times New Roman"/>
      <w:b/>
      <w:sz w:val="30"/>
    </w:rPr>
  </w:style>
  <w:style w:type="paragraph" w:customStyle="1" w:styleId="-">
    <w:name w:val="泰迪-正文"/>
    <w:basedOn w:val="a"/>
    <w:link w:val="-0"/>
    <w:autoRedefine/>
    <w:qFormat/>
    <w:rsid w:val="00707F2A"/>
    <w:pPr>
      <w:topLinePunct/>
      <w:spacing w:beforeLines="20" w:before="20"/>
      <w:ind w:firstLineChars="200" w:firstLine="200"/>
    </w:pPr>
    <w:rPr>
      <w:rFonts w:ascii="Times New Roman" w:hAnsi="Times New Roman"/>
    </w:rPr>
  </w:style>
  <w:style w:type="character" w:customStyle="1" w:styleId="-0">
    <w:name w:val="泰迪-正文 字符"/>
    <w:basedOn w:val="a0"/>
    <w:link w:val="-"/>
    <w:rsid w:val="00707F2A"/>
    <w:rPr>
      <w:rFonts w:ascii="Times New Roman" w:eastAsia="宋体" w:hAnsi="Times New Roman"/>
      <w:sz w:val="24"/>
    </w:rPr>
  </w:style>
  <w:style w:type="paragraph" w:customStyle="1" w:styleId="a5">
    <w:name w:val="泰迪二级标题"/>
    <w:basedOn w:val="2"/>
    <w:link w:val="a6"/>
    <w:autoRedefine/>
    <w:qFormat/>
    <w:rsid w:val="004F1CAC"/>
    <w:pPr>
      <w:spacing w:before="80" w:after="80" w:line="276" w:lineRule="auto"/>
    </w:pPr>
    <w:rPr>
      <w:rFonts w:ascii="Times New Roman" w:eastAsia="黑体" w:hAnsi="Times New Roman"/>
      <w:sz w:val="28"/>
    </w:rPr>
  </w:style>
  <w:style w:type="character" w:customStyle="1" w:styleId="a6">
    <w:name w:val="泰迪二级标题 字符"/>
    <w:basedOn w:val="20"/>
    <w:link w:val="a5"/>
    <w:rsid w:val="004F1CAC"/>
    <w:rPr>
      <w:rFonts w:ascii="Times New Roman" w:eastAsia="黑体" w:hAnsi="Times New Roman" w:cstheme="majorBidi"/>
      <w:b/>
      <w:bCs/>
      <w:sz w:val="28"/>
      <w:szCs w:val="32"/>
    </w:rPr>
  </w:style>
  <w:style w:type="paragraph" w:customStyle="1" w:styleId="a7">
    <w:name w:val="泰迪三级标题"/>
    <w:basedOn w:val="3"/>
    <w:link w:val="a8"/>
    <w:autoRedefine/>
    <w:qFormat/>
    <w:rsid w:val="00707F2A"/>
    <w:pPr>
      <w:spacing w:before="60" w:after="100" w:line="276" w:lineRule="auto"/>
    </w:pPr>
    <w:rPr>
      <w:rFonts w:ascii="Times New Roman" w:eastAsia="黑体" w:hAnsi="Times New Roman"/>
      <w:sz w:val="28"/>
    </w:rPr>
  </w:style>
  <w:style w:type="character" w:customStyle="1" w:styleId="a8">
    <w:name w:val="泰迪三级标题 字符"/>
    <w:basedOn w:val="a0"/>
    <w:link w:val="a7"/>
    <w:rsid w:val="00707F2A"/>
    <w:rPr>
      <w:rFonts w:ascii="Times New Roman" w:eastAsia="黑体" w:hAnsi="Times New Roman"/>
      <w:b/>
      <w:bCs/>
      <w:sz w:val="28"/>
      <w:szCs w:val="32"/>
    </w:rPr>
  </w:style>
  <w:style w:type="paragraph" w:customStyle="1" w:styleId="CPCI">
    <w:name w:val="CPCI 正文"/>
    <w:basedOn w:val="a"/>
    <w:link w:val="CPCI0"/>
    <w:autoRedefine/>
    <w:qFormat/>
    <w:rsid w:val="00192EE8"/>
    <w:pPr>
      <w:spacing w:line="240" w:lineRule="auto"/>
      <w:ind w:firstLineChars="200" w:firstLine="480"/>
    </w:pPr>
    <w:rPr>
      <w:rFonts w:ascii="Times New Roman" w:hAnsi="Times New Roman"/>
      <w:i/>
      <w:iCs/>
      <w:color w:val="FF0000"/>
    </w:rPr>
  </w:style>
  <w:style w:type="character" w:customStyle="1" w:styleId="CPCI0">
    <w:name w:val="CPCI 正文 字符"/>
    <w:basedOn w:val="a0"/>
    <w:link w:val="CPCI"/>
    <w:rsid w:val="00192EE8"/>
    <w:rPr>
      <w:rFonts w:ascii="Times New Roman" w:eastAsia="宋体" w:hAnsi="Times New Roman"/>
      <w:i/>
      <w:iCs/>
      <w:color w:val="FF0000"/>
      <w:sz w:val="24"/>
      <w:szCs w:val="24"/>
    </w:rPr>
  </w:style>
  <w:style w:type="paragraph" w:customStyle="1" w:styleId="CPCI1">
    <w:name w:val="CPCI题目"/>
    <w:basedOn w:val="a"/>
    <w:link w:val="CPCI2"/>
    <w:autoRedefine/>
    <w:qFormat/>
    <w:rsid w:val="00B570E9"/>
    <w:pPr>
      <w:jc w:val="center"/>
    </w:pPr>
    <w:rPr>
      <w:rFonts w:ascii="宋体" w:hAnsi="宋体" w:cs="宋体"/>
      <w:b/>
      <w:bCs/>
      <w:color w:val="000000" w:themeColor="text1"/>
      <w:sz w:val="28"/>
    </w:rPr>
  </w:style>
  <w:style w:type="character" w:customStyle="1" w:styleId="CPCI2">
    <w:name w:val="CPCI题目 字符"/>
    <w:basedOn w:val="a0"/>
    <w:link w:val="CPCI1"/>
    <w:rsid w:val="00B570E9"/>
    <w:rPr>
      <w:rFonts w:ascii="宋体" w:eastAsia="宋体" w:hAnsi="宋体" w:cs="宋体"/>
      <w:b/>
      <w:bCs/>
      <w:color w:val="000000" w:themeColor="text1"/>
      <w:sz w:val="28"/>
      <w:szCs w:val="24"/>
    </w:rPr>
  </w:style>
  <w:style w:type="paragraph" w:customStyle="1" w:styleId="CPCI3">
    <w:name w:val="CPCI标题"/>
    <w:basedOn w:val="a"/>
    <w:link w:val="CPCI4"/>
    <w:autoRedefine/>
    <w:qFormat/>
    <w:rsid w:val="00E9606F"/>
    <w:pPr>
      <w:widowControl/>
      <w:spacing w:line="360" w:lineRule="auto"/>
      <w:jc w:val="left"/>
    </w:pPr>
    <w:rPr>
      <w:rFonts w:ascii="Times New Roman" w:hAnsi="Times New Roman" w:cs="Times New Roman"/>
      <w:b/>
      <w:bCs/>
      <w:i/>
      <w:iCs/>
    </w:rPr>
  </w:style>
  <w:style w:type="character" w:customStyle="1" w:styleId="CPCI4">
    <w:name w:val="CPCI标题 字符"/>
    <w:basedOn w:val="a0"/>
    <w:link w:val="CPCI3"/>
    <w:rsid w:val="00E9606F"/>
    <w:rPr>
      <w:rFonts w:ascii="Times New Roman" w:eastAsia="宋体" w:hAnsi="Times New Roman" w:cs="Times New Roman"/>
      <w:b/>
      <w:bCs/>
      <w:i/>
      <w:iCs/>
      <w:sz w:val="24"/>
      <w:szCs w:val="24"/>
    </w:rPr>
  </w:style>
  <w:style w:type="paragraph" w:customStyle="1" w:styleId="CPCI5">
    <w:name w:val="CPCI 文献"/>
    <w:basedOn w:val="a9"/>
    <w:link w:val="CPCI6"/>
    <w:autoRedefine/>
    <w:qFormat/>
    <w:rsid w:val="00AE655D"/>
    <w:pPr>
      <w:widowControl/>
    </w:pPr>
    <w:rPr>
      <w:rFonts w:cs="Arial"/>
      <w:kern w:val="0"/>
      <w:szCs w:val="23"/>
    </w:rPr>
  </w:style>
  <w:style w:type="character" w:customStyle="1" w:styleId="CPCI6">
    <w:name w:val="CPCI 文献 字符"/>
    <w:basedOn w:val="a0"/>
    <w:link w:val="CPCI5"/>
    <w:rsid w:val="00AE655D"/>
    <w:rPr>
      <w:rFonts w:ascii="Times New Roman" w:eastAsia="宋体" w:hAnsi="Times New Roman" w:cs="Arial"/>
      <w:kern w:val="0"/>
      <w:sz w:val="24"/>
      <w:szCs w:val="23"/>
    </w:rPr>
  </w:style>
  <w:style w:type="paragraph" w:styleId="a9">
    <w:name w:val="Normal (Web)"/>
    <w:basedOn w:val="a"/>
    <w:uiPriority w:val="99"/>
    <w:semiHidden/>
    <w:unhideWhenUsed/>
    <w:rsid w:val="00011E8F"/>
    <w:rPr>
      <w:rFonts w:ascii="Times New Roman" w:hAnsi="Times New Roman" w:cs="Times New Roman"/>
    </w:rPr>
  </w:style>
  <w:style w:type="paragraph" w:customStyle="1" w:styleId="CPCI7">
    <w:name w:val="CPCI 图片 公式"/>
    <w:basedOn w:val="a"/>
    <w:link w:val="CPCI8"/>
    <w:autoRedefine/>
    <w:qFormat/>
    <w:rsid w:val="00192EE8"/>
    <w:pPr>
      <w:ind w:left="360"/>
      <w:jc w:val="center"/>
    </w:pPr>
    <w:rPr>
      <w:rFonts w:ascii="Times New Roman" w:hAnsi="Times New Roman"/>
      <w:kern w:val="0"/>
    </w:rPr>
  </w:style>
  <w:style w:type="character" w:customStyle="1" w:styleId="CPCI8">
    <w:name w:val="CPCI 图片 公式 字符"/>
    <w:basedOn w:val="a0"/>
    <w:link w:val="CPCI7"/>
    <w:rsid w:val="00192EE8"/>
    <w:rPr>
      <w:rFonts w:ascii="Times New Roman" w:eastAsia="宋体" w:hAnsi="Times New Roman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DB3E8F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DB3E8F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DB3E8F"/>
    <w:rPr>
      <w:rFonts w:eastAsia="宋体"/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DB3E8F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DB3E8F"/>
    <w:rPr>
      <w:rFonts w:eastAsia="宋体"/>
      <w:b/>
      <w:bCs/>
      <w:sz w:val="24"/>
      <w:szCs w:val="24"/>
    </w:rPr>
  </w:style>
  <w:style w:type="table" w:styleId="af">
    <w:name w:val="Table Grid"/>
    <w:basedOn w:val="a1"/>
    <w:uiPriority w:val="39"/>
    <w:rsid w:val="00F257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Date"/>
    <w:basedOn w:val="a"/>
    <w:next w:val="a"/>
    <w:link w:val="af1"/>
    <w:uiPriority w:val="99"/>
    <w:semiHidden/>
    <w:unhideWhenUsed/>
    <w:rsid w:val="00AF6A89"/>
    <w:pPr>
      <w:ind w:leftChars="2500" w:left="100"/>
    </w:pPr>
  </w:style>
  <w:style w:type="character" w:customStyle="1" w:styleId="af1">
    <w:name w:val="日期 字符"/>
    <w:basedOn w:val="a0"/>
    <w:link w:val="af0"/>
    <w:uiPriority w:val="99"/>
    <w:semiHidden/>
    <w:rsid w:val="00AF6A89"/>
    <w:rPr>
      <w:rFonts w:eastAsia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05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8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8E8BF72-3DAF-425E-A176-E03DA0C77314}">
  <we:reference id="wa200001825" version="1.0.0.1" store="zh-CN" storeType="OMEX"/>
  <we:alternateReferences>
    <we:reference id="WA200001825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3E2FD-4993-4A03-9E4A-282368C40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473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Tian</cp:lastModifiedBy>
  <cp:revision>2</cp:revision>
  <dcterms:created xsi:type="dcterms:W3CDTF">2023-04-23T14:00:00Z</dcterms:created>
  <dcterms:modified xsi:type="dcterms:W3CDTF">2023-04-23T14:00:00Z</dcterms:modified>
</cp:coreProperties>
</file>